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F08BA" w:rsidRDefault="007F08BA" w:rsidP="007F08BA">
      <w:pPr>
        <w:rPr>
          <w:b/>
          <w:sz w:val="24"/>
          <w:szCs w:val="24"/>
        </w:rPr>
      </w:pPr>
      <w:r>
        <w:rPr>
          <w:b/>
          <w:sz w:val="28"/>
          <w:szCs w:val="28"/>
        </w:rPr>
        <w:t>COMPATI</w:t>
      </w:r>
      <w:r w:rsidRPr="00B5782F">
        <w:rPr>
          <w:b/>
          <w:sz w:val="28"/>
          <w:szCs w:val="28"/>
        </w:rPr>
        <w:t>BILITY QUIZ</w:t>
      </w:r>
      <w:r>
        <w:rPr>
          <w:b/>
          <w:sz w:val="28"/>
          <w:szCs w:val="28"/>
        </w:rPr>
        <w:t xml:space="preserve">                                                                                                               </w:t>
      </w:r>
      <w:r w:rsidRPr="00821285">
        <w:rPr>
          <w:b/>
          <w:sz w:val="24"/>
          <w:szCs w:val="24"/>
        </w:rPr>
        <w:t>C.</w:t>
      </w:r>
      <w:r>
        <w:rPr>
          <w:b/>
          <w:sz w:val="24"/>
          <w:szCs w:val="24"/>
        </w:rPr>
        <w:t xml:space="preserve"> 2015,</w:t>
      </w:r>
      <w:r w:rsidRPr="00821285">
        <w:rPr>
          <w:b/>
          <w:sz w:val="24"/>
          <w:szCs w:val="24"/>
        </w:rPr>
        <w:t xml:space="preserve"> Dr. Elizabeth-Anne Stewart</w:t>
      </w:r>
      <w:r>
        <w:rPr>
          <w:b/>
          <w:sz w:val="24"/>
          <w:szCs w:val="24"/>
        </w:rPr>
        <w:t xml:space="preserve">                                                                          </w:t>
      </w:r>
      <w:hyperlink r:id="rId5" w:history="1">
        <w:r w:rsidRPr="00780FA1">
          <w:rPr>
            <w:rStyle w:val="Hyperlink"/>
            <w:b/>
            <w:sz w:val="24"/>
            <w:szCs w:val="24"/>
          </w:rPr>
          <w:t>www.ChicagoWeddingRites.com</w:t>
        </w:r>
      </w:hyperlink>
    </w:p>
    <w:p w:rsidR="007F08BA" w:rsidRDefault="007F08BA" w:rsidP="007F08BA">
      <w:r w:rsidRPr="00AA5EED">
        <w:t xml:space="preserve">Welcome to </w:t>
      </w:r>
      <w:r w:rsidRPr="00AA5EED">
        <w:rPr>
          <w:b/>
        </w:rPr>
        <w:t>Chicago Wedding Rites’</w:t>
      </w:r>
      <w:r w:rsidRPr="00AA5EED">
        <w:t xml:space="preserve"> </w:t>
      </w:r>
      <w:r w:rsidRPr="00AA5EED">
        <w:rPr>
          <w:b/>
        </w:rPr>
        <w:t>Compatibility Quiz!</w:t>
      </w:r>
      <w:r w:rsidRPr="00AA5EED">
        <w:t xml:space="preserve"> This is not a scientific tool but a fun way of assessing areas of similarity and difference between you and your partner. The Quiz demands honesty and an ability to laugh at oneself – after all, who is willing to admit to being a Couch Potato or a Narcissist? The Quiz is not going to reveal anything you don’t already know about yourself and your partner, but it will allow you to identify “growing edges” for each of you and perhaps help you to explore areas of potential conflict.</w:t>
      </w:r>
    </w:p>
    <w:p w:rsidR="007F08BA" w:rsidRDefault="007F08BA" w:rsidP="007F08BA">
      <w:pPr>
        <w:pStyle w:val="ListParagraph"/>
        <w:ind w:left="0"/>
      </w:pPr>
      <w:r>
        <w:t>The Quiz consists of 34 pairs of opposites. It is not 100% comprehensive – for example, it does not delve into sexual preferences or taste</w:t>
      </w:r>
      <w:r w:rsidR="002038D0">
        <w:t>s</w:t>
      </w:r>
      <w:r>
        <w:t xml:space="preserve"> in music, but it does cover a variety of character types. To take the Quiz, go pair by pair, reading the three statements following each character type. First, </w:t>
      </w:r>
      <w:proofErr w:type="gramStart"/>
      <w:r>
        <w:t>identify  which</w:t>
      </w:r>
      <w:proofErr w:type="gramEnd"/>
      <w:r>
        <w:t xml:space="preserve"> three statements </w:t>
      </w:r>
      <w:r w:rsidRPr="004E0983">
        <w:rPr>
          <w:b/>
        </w:rPr>
        <w:t>most accurately</w:t>
      </w:r>
      <w:r>
        <w:t xml:space="preserve"> represent  your views, and then  copy and paste your “score” into the space provided, along with the color coding. For example, if you are </w:t>
      </w:r>
      <w:r w:rsidRPr="00821285">
        <w:rPr>
          <w:b/>
          <w:highlight w:val="yellow"/>
        </w:rPr>
        <w:t>MR/MS GO-GETTER</w:t>
      </w:r>
      <w:r>
        <w:rPr>
          <w:b/>
        </w:rPr>
        <w:t xml:space="preserve">, </w:t>
      </w:r>
      <w:r>
        <w:t xml:space="preserve">place this in your score space; your </w:t>
      </w:r>
      <w:proofErr w:type="gramStart"/>
      <w:r>
        <w:t>partner ‘s</w:t>
      </w:r>
      <w:proofErr w:type="gramEnd"/>
      <w:r>
        <w:t xml:space="preserve"> score can be entered at the same time if you do the quiz together, or at a l</w:t>
      </w:r>
      <w:r w:rsidR="004E0983">
        <w:t>ater time. If both of you</w:t>
      </w:r>
      <w:r>
        <w:t xml:space="preserve"> are </w:t>
      </w:r>
      <w:r w:rsidRPr="007C3030">
        <w:rPr>
          <w:b/>
          <w:highlight w:val="yellow"/>
        </w:rPr>
        <w:t>“GO-GETTERS,”</w:t>
      </w:r>
      <w:r w:rsidR="004E0983">
        <w:t xml:space="preserve"> and if you</w:t>
      </w:r>
      <w:r>
        <w:t xml:space="preserve"> are work</w:t>
      </w:r>
      <w:r w:rsidR="004E0983">
        <w:t xml:space="preserve">ing towards the same goals, </w:t>
      </w:r>
      <w:proofErr w:type="gramStart"/>
      <w:r w:rsidR="004E0983">
        <w:t xml:space="preserve">you </w:t>
      </w:r>
      <w:r>
        <w:t xml:space="preserve"> should</w:t>
      </w:r>
      <w:proofErr w:type="gramEnd"/>
      <w:r>
        <w:t xml:space="preserve"> make a gre</w:t>
      </w:r>
      <w:r w:rsidR="00F5749F">
        <w:t xml:space="preserve">at team. If, however, one </w:t>
      </w:r>
      <w:r w:rsidR="004E0983">
        <w:t>partner</w:t>
      </w:r>
      <w:r>
        <w:t xml:space="preserve"> is more of a </w:t>
      </w:r>
      <w:r w:rsidRPr="007C3030">
        <w:rPr>
          <w:b/>
          <w:highlight w:val="cyan"/>
        </w:rPr>
        <w:t>“HOME BODY,”</w:t>
      </w:r>
      <w:r>
        <w:t xml:space="preserve"> then this could present a potential challenge. When you finish taking the Quiz, examine the areas where there is a difference in color coding. These are the areas that may require attention as you prepare to take each other “for better and worse”!</w:t>
      </w:r>
    </w:p>
    <w:p w:rsidR="007F08BA" w:rsidRDefault="007F08BA" w:rsidP="007F08BA">
      <w:pPr>
        <w:pStyle w:val="ListParagraph"/>
        <w:ind w:left="0"/>
      </w:pPr>
    </w:p>
    <w:p w:rsidR="007F08BA" w:rsidRDefault="007F08BA" w:rsidP="007F08BA">
      <w:pPr>
        <w:pStyle w:val="ListParagraph"/>
        <w:ind w:left="0"/>
      </w:pPr>
      <w:r>
        <w:t>Should you decide that you need a Relationship Coach, I would be more than happy to work with you!</w:t>
      </w:r>
    </w:p>
    <w:p w:rsidR="007F08BA" w:rsidRDefault="007F08BA" w:rsidP="007F08BA">
      <w:pPr>
        <w:pStyle w:val="ListParagraph"/>
        <w:ind w:left="0"/>
      </w:pPr>
    </w:p>
    <w:p w:rsidR="007F08BA" w:rsidRDefault="007F08BA" w:rsidP="007F08BA">
      <w:pPr>
        <w:pStyle w:val="ListParagraph"/>
        <w:ind w:left="0"/>
      </w:pPr>
      <w:r>
        <w:t>Have Fun and Good Luck!</w:t>
      </w:r>
    </w:p>
    <w:p w:rsidR="007F08BA" w:rsidRDefault="007F08BA" w:rsidP="007F08BA">
      <w:pPr>
        <w:pStyle w:val="ListParagraph"/>
        <w:ind w:left="0"/>
        <w:rPr>
          <w:rFonts w:ascii="Lucida Handwriting" w:hAnsi="Lucida Handwriting"/>
        </w:rPr>
      </w:pPr>
      <w:r w:rsidRPr="007C3030">
        <w:rPr>
          <w:rFonts w:ascii="Lucida Handwriting" w:hAnsi="Lucida Handwriting"/>
        </w:rPr>
        <w:t>Elizabeth</w:t>
      </w:r>
    </w:p>
    <w:p w:rsidR="007F08BA" w:rsidRPr="007C3030" w:rsidRDefault="007F08BA" w:rsidP="007F08BA">
      <w:pPr>
        <w:pStyle w:val="ListParagraph"/>
        <w:ind w:left="0"/>
        <w:rPr>
          <w:rFonts w:ascii="Lucida Handwriting" w:hAnsi="Lucida Handwriting"/>
        </w:rPr>
      </w:pPr>
    </w:p>
    <w:p w:rsidR="007F08BA" w:rsidRPr="00821285" w:rsidRDefault="007F08BA" w:rsidP="007F08BA">
      <w:pPr>
        <w:pStyle w:val="ListParagraph"/>
        <w:rPr>
          <w:b/>
        </w:rPr>
      </w:pPr>
      <w:r w:rsidRPr="00821285">
        <w:rPr>
          <w:b/>
          <w:highlight w:val="yellow"/>
        </w:rPr>
        <w:t>MR/MS GO-GETTER</w:t>
      </w:r>
    </w:p>
    <w:p w:rsidR="007F08BA" w:rsidRDefault="007F08BA" w:rsidP="007F08BA">
      <w:pPr>
        <w:pStyle w:val="ListParagraph"/>
        <w:numPr>
          <w:ilvl w:val="0"/>
          <w:numId w:val="1"/>
        </w:numPr>
      </w:pPr>
      <w:r>
        <w:t>If I have a goal, I go after it.</w:t>
      </w:r>
    </w:p>
    <w:p w:rsidR="007F08BA" w:rsidRDefault="007F08BA" w:rsidP="007F08BA">
      <w:pPr>
        <w:pStyle w:val="ListParagraph"/>
        <w:numPr>
          <w:ilvl w:val="0"/>
          <w:numId w:val="1"/>
        </w:numPr>
      </w:pPr>
      <w:r>
        <w:t>I put all my energy into accomplishing my goals.</w:t>
      </w:r>
    </w:p>
    <w:p w:rsidR="007F08BA" w:rsidRDefault="007F08BA" w:rsidP="007F08BA">
      <w:pPr>
        <w:pStyle w:val="ListParagraph"/>
        <w:numPr>
          <w:ilvl w:val="0"/>
          <w:numId w:val="1"/>
        </w:numPr>
      </w:pPr>
      <w:r>
        <w:t>I don’t allow anyone or anything to get in the way of my plans.</w:t>
      </w:r>
    </w:p>
    <w:p w:rsidR="007F08BA" w:rsidRDefault="007F08BA" w:rsidP="007F08BA">
      <w:pPr>
        <w:pStyle w:val="ListParagraph"/>
        <w:ind w:left="1080"/>
      </w:pPr>
    </w:p>
    <w:p w:rsidR="007F08BA" w:rsidRPr="00821285" w:rsidRDefault="007F08BA" w:rsidP="007F08BA">
      <w:pPr>
        <w:pStyle w:val="ListParagraph"/>
        <w:rPr>
          <w:b/>
        </w:rPr>
      </w:pPr>
      <w:r w:rsidRPr="00821285">
        <w:rPr>
          <w:b/>
          <w:highlight w:val="cyan"/>
        </w:rPr>
        <w:t>MR/MS HOME BODY</w:t>
      </w:r>
    </w:p>
    <w:p w:rsidR="007F08BA" w:rsidRDefault="007F08BA" w:rsidP="007F08BA">
      <w:pPr>
        <w:pStyle w:val="ListParagraph"/>
        <w:numPr>
          <w:ilvl w:val="0"/>
          <w:numId w:val="1"/>
        </w:numPr>
      </w:pPr>
      <w:r>
        <w:t>I prefer staying home to going out.</w:t>
      </w:r>
    </w:p>
    <w:p w:rsidR="007F08BA" w:rsidRDefault="007F08BA" w:rsidP="007F08BA">
      <w:pPr>
        <w:pStyle w:val="ListParagraph"/>
        <w:numPr>
          <w:ilvl w:val="0"/>
          <w:numId w:val="1"/>
        </w:numPr>
      </w:pPr>
      <w:r>
        <w:t>My home is my sanctuary.</w:t>
      </w:r>
    </w:p>
    <w:p w:rsidR="007F08BA" w:rsidRDefault="007F08BA" w:rsidP="007F08BA">
      <w:pPr>
        <w:pStyle w:val="ListParagraph"/>
        <w:numPr>
          <w:ilvl w:val="0"/>
          <w:numId w:val="1"/>
        </w:numPr>
      </w:pPr>
      <w:r>
        <w:t>I keep my home in perfect order.</w:t>
      </w:r>
    </w:p>
    <w:p w:rsidR="007F08BA" w:rsidRDefault="007F08BA" w:rsidP="007F08BA">
      <w:pPr>
        <w:pStyle w:val="ListParagraph"/>
        <w:ind w:left="1080"/>
      </w:pPr>
    </w:p>
    <w:p w:rsidR="007F08BA" w:rsidRPr="00B00696" w:rsidRDefault="007F08BA" w:rsidP="007F08BA">
      <w:pPr>
        <w:pStyle w:val="ListParagraph"/>
        <w:rPr>
          <w:b/>
        </w:rPr>
      </w:pPr>
      <w:proofErr w:type="gramStart"/>
      <w:r w:rsidRPr="00B00696">
        <w:rPr>
          <w:b/>
        </w:rPr>
        <w:t>YOUR  SCORE</w:t>
      </w:r>
      <w:proofErr w:type="gramEnd"/>
      <w:r w:rsidRPr="00B00696">
        <w:rPr>
          <w:b/>
        </w:rPr>
        <w:t>=</w:t>
      </w:r>
      <w:r w:rsidR="004E0983">
        <w:rPr>
          <w:b/>
        </w:rPr>
        <w:t>_</w:t>
      </w:r>
      <w:r>
        <w:rPr>
          <w:b/>
        </w:rPr>
        <w:t>__</w:t>
      </w:r>
      <w:r w:rsidR="004E0983">
        <w:rPr>
          <w:b/>
        </w:rPr>
        <w:t>_____</w:t>
      </w:r>
      <w:r>
        <w:rPr>
          <w:b/>
        </w:rPr>
        <w:t>__YOUR PARTNER’S SCORE=</w:t>
      </w:r>
      <w:r w:rsidR="004E0983">
        <w:rPr>
          <w:b/>
        </w:rPr>
        <w:t>______________________________</w:t>
      </w:r>
    </w:p>
    <w:p w:rsidR="007F08BA" w:rsidRDefault="007F08BA" w:rsidP="007F08BA">
      <w:pPr>
        <w:pStyle w:val="ListParagraph"/>
      </w:pPr>
    </w:p>
    <w:p w:rsidR="007F08BA" w:rsidRPr="00821285" w:rsidRDefault="007F08BA" w:rsidP="007F08BA">
      <w:pPr>
        <w:pStyle w:val="ListParagraph"/>
        <w:rPr>
          <w:b/>
        </w:rPr>
      </w:pPr>
      <w:r w:rsidRPr="00821285">
        <w:rPr>
          <w:b/>
          <w:highlight w:val="yellow"/>
        </w:rPr>
        <w:t>MR/MS NIGHT OWL</w:t>
      </w:r>
    </w:p>
    <w:p w:rsidR="007F08BA" w:rsidRDefault="007F08BA" w:rsidP="007F08BA">
      <w:pPr>
        <w:pStyle w:val="ListParagraph"/>
        <w:numPr>
          <w:ilvl w:val="0"/>
          <w:numId w:val="1"/>
        </w:numPr>
      </w:pPr>
      <w:r>
        <w:t>I have most energy at night time.</w:t>
      </w:r>
    </w:p>
    <w:p w:rsidR="007F08BA" w:rsidRDefault="007F08BA" w:rsidP="007F08BA">
      <w:pPr>
        <w:pStyle w:val="ListParagraph"/>
        <w:numPr>
          <w:ilvl w:val="0"/>
          <w:numId w:val="1"/>
        </w:numPr>
      </w:pPr>
      <w:r>
        <w:t>I am used to staying up very late.</w:t>
      </w:r>
    </w:p>
    <w:p w:rsidR="007F08BA" w:rsidRDefault="007F08BA" w:rsidP="007F08BA">
      <w:pPr>
        <w:pStyle w:val="ListParagraph"/>
        <w:numPr>
          <w:ilvl w:val="0"/>
          <w:numId w:val="1"/>
        </w:numPr>
      </w:pPr>
      <w:r>
        <w:t>I have a hard time getting up in the morning.</w:t>
      </w:r>
    </w:p>
    <w:p w:rsidR="007F08BA" w:rsidRDefault="007F08BA" w:rsidP="007F08BA">
      <w:pPr>
        <w:pStyle w:val="ListParagraph"/>
        <w:ind w:left="1080"/>
      </w:pPr>
    </w:p>
    <w:p w:rsidR="007F08BA" w:rsidRPr="00821285" w:rsidRDefault="007F08BA" w:rsidP="007F08BA">
      <w:pPr>
        <w:pStyle w:val="ListParagraph"/>
        <w:rPr>
          <w:b/>
        </w:rPr>
      </w:pPr>
      <w:r w:rsidRPr="00821285">
        <w:rPr>
          <w:b/>
          <w:highlight w:val="cyan"/>
        </w:rPr>
        <w:t>MR/MS EARLY BIRD</w:t>
      </w:r>
    </w:p>
    <w:p w:rsidR="007F08BA" w:rsidRDefault="007F08BA" w:rsidP="007F08BA">
      <w:pPr>
        <w:pStyle w:val="ListParagraph"/>
        <w:numPr>
          <w:ilvl w:val="0"/>
          <w:numId w:val="1"/>
        </w:numPr>
      </w:pPr>
      <w:r>
        <w:t>I feel most alive in the morning.</w:t>
      </w:r>
    </w:p>
    <w:p w:rsidR="007F08BA" w:rsidRDefault="007F08BA" w:rsidP="007F08BA">
      <w:pPr>
        <w:pStyle w:val="ListParagraph"/>
        <w:numPr>
          <w:ilvl w:val="0"/>
          <w:numId w:val="1"/>
        </w:numPr>
      </w:pPr>
      <w:r>
        <w:t>I go to bed early so I can rise early.</w:t>
      </w:r>
    </w:p>
    <w:p w:rsidR="007F08BA" w:rsidRDefault="007F08BA" w:rsidP="007F08BA">
      <w:pPr>
        <w:pStyle w:val="ListParagraph"/>
        <w:numPr>
          <w:ilvl w:val="0"/>
          <w:numId w:val="1"/>
        </w:numPr>
      </w:pPr>
      <w:r>
        <w:t>I am most productive in the morning.</w:t>
      </w:r>
    </w:p>
    <w:p w:rsidR="007F08BA" w:rsidRDefault="007F08BA" w:rsidP="007F08BA">
      <w:pPr>
        <w:pStyle w:val="ListParagraph"/>
        <w:ind w:left="1080"/>
      </w:pPr>
    </w:p>
    <w:p w:rsidR="007F08BA" w:rsidRPr="00B00696" w:rsidRDefault="007F08BA" w:rsidP="007F08BA">
      <w:pPr>
        <w:pStyle w:val="ListParagraph"/>
        <w:rPr>
          <w:b/>
        </w:rPr>
      </w:pPr>
      <w:proofErr w:type="gramStart"/>
      <w:r w:rsidRPr="00B00696">
        <w:rPr>
          <w:b/>
        </w:rPr>
        <w:t>YOUR  SCORE</w:t>
      </w:r>
      <w:proofErr w:type="gramEnd"/>
      <w:r w:rsidRPr="00B00696">
        <w:rPr>
          <w:b/>
        </w:rPr>
        <w:t>=</w:t>
      </w:r>
      <w:r>
        <w:rPr>
          <w:b/>
        </w:rPr>
        <w:t>______________________ YOUR PARTNER’S SCORE=</w:t>
      </w:r>
      <w:r w:rsidRPr="00B00696">
        <w:rPr>
          <w:b/>
        </w:rPr>
        <w:t>____________</w:t>
      </w:r>
      <w:r>
        <w:rPr>
          <w:b/>
        </w:rPr>
        <w:t>_________</w:t>
      </w:r>
    </w:p>
    <w:p w:rsidR="007F08BA" w:rsidRDefault="007F08BA" w:rsidP="007F08BA">
      <w:pPr>
        <w:pStyle w:val="ListParagraph"/>
      </w:pPr>
    </w:p>
    <w:p w:rsidR="007F08BA" w:rsidRPr="00821285" w:rsidRDefault="007F08BA" w:rsidP="007F08BA">
      <w:pPr>
        <w:pStyle w:val="ListParagraph"/>
        <w:rPr>
          <w:b/>
        </w:rPr>
      </w:pPr>
      <w:r w:rsidRPr="00821285">
        <w:rPr>
          <w:b/>
          <w:highlight w:val="yellow"/>
        </w:rPr>
        <w:t>MR/MS ROMANTIC</w:t>
      </w:r>
    </w:p>
    <w:p w:rsidR="007F08BA" w:rsidRDefault="007F08BA" w:rsidP="007F08BA">
      <w:pPr>
        <w:pStyle w:val="ListParagraph"/>
        <w:numPr>
          <w:ilvl w:val="0"/>
          <w:numId w:val="1"/>
        </w:numPr>
      </w:pPr>
      <w:r>
        <w:t>I love giving and receiving flowers, cards, chocolates and other signs of affection.</w:t>
      </w:r>
    </w:p>
    <w:p w:rsidR="007F08BA" w:rsidRDefault="007F08BA" w:rsidP="007F08BA">
      <w:pPr>
        <w:pStyle w:val="ListParagraph"/>
        <w:numPr>
          <w:ilvl w:val="0"/>
          <w:numId w:val="1"/>
        </w:numPr>
      </w:pPr>
      <w:r>
        <w:t>My idea of a date is a candlelight dinner in a beautiful setting.</w:t>
      </w:r>
    </w:p>
    <w:p w:rsidR="007F08BA" w:rsidRDefault="007F08BA" w:rsidP="007F08BA">
      <w:pPr>
        <w:pStyle w:val="ListParagraph"/>
        <w:numPr>
          <w:ilvl w:val="0"/>
          <w:numId w:val="1"/>
        </w:numPr>
      </w:pPr>
      <w:r>
        <w:t>I enjoy moonlight strolls with my partner.</w:t>
      </w:r>
    </w:p>
    <w:p w:rsidR="007F08BA" w:rsidRDefault="007F08BA" w:rsidP="007F08BA">
      <w:pPr>
        <w:pStyle w:val="ListParagraph"/>
        <w:ind w:left="1080"/>
      </w:pPr>
      <w:r>
        <w:t xml:space="preserve"> </w:t>
      </w:r>
    </w:p>
    <w:p w:rsidR="007F08BA" w:rsidRPr="00821285" w:rsidRDefault="007F08BA" w:rsidP="007F08BA">
      <w:pPr>
        <w:pStyle w:val="ListParagraph"/>
        <w:rPr>
          <w:b/>
        </w:rPr>
      </w:pPr>
      <w:r w:rsidRPr="00821285">
        <w:rPr>
          <w:b/>
          <w:highlight w:val="cyan"/>
        </w:rPr>
        <w:t>MR/MS PRAGMATIST</w:t>
      </w:r>
    </w:p>
    <w:p w:rsidR="007F08BA" w:rsidRDefault="007F08BA" w:rsidP="007F08BA">
      <w:pPr>
        <w:pStyle w:val="ListParagraph"/>
        <w:numPr>
          <w:ilvl w:val="0"/>
          <w:numId w:val="1"/>
        </w:numPr>
      </w:pPr>
      <w:r>
        <w:t>Bills have to be paid before I purchase luxuries.</w:t>
      </w:r>
    </w:p>
    <w:p w:rsidR="007F08BA" w:rsidRDefault="007F08BA" w:rsidP="007F08BA">
      <w:pPr>
        <w:pStyle w:val="ListParagraph"/>
        <w:numPr>
          <w:ilvl w:val="0"/>
          <w:numId w:val="1"/>
        </w:numPr>
      </w:pPr>
      <w:r>
        <w:t>I only apply for those jobs which perfectly match my credentials.</w:t>
      </w:r>
    </w:p>
    <w:p w:rsidR="007F08BA" w:rsidRDefault="007F08BA" w:rsidP="007F08BA">
      <w:pPr>
        <w:pStyle w:val="ListParagraph"/>
        <w:numPr>
          <w:ilvl w:val="0"/>
          <w:numId w:val="1"/>
        </w:numPr>
      </w:pPr>
      <w:r>
        <w:t>I base my decisions on hard data.</w:t>
      </w:r>
    </w:p>
    <w:p w:rsidR="007F08BA" w:rsidRDefault="007F08BA" w:rsidP="007F08BA">
      <w:pPr>
        <w:pStyle w:val="ListParagraph"/>
        <w:ind w:left="1080"/>
      </w:pPr>
    </w:p>
    <w:p w:rsidR="007F08BA" w:rsidRPr="00B00696" w:rsidRDefault="007F08BA" w:rsidP="007F08BA">
      <w:pPr>
        <w:pStyle w:val="ListParagraph"/>
        <w:rPr>
          <w:b/>
        </w:rPr>
      </w:pPr>
      <w:proofErr w:type="gramStart"/>
      <w:r w:rsidRPr="00B00696">
        <w:rPr>
          <w:b/>
        </w:rPr>
        <w:t>YOUR  SCORE</w:t>
      </w:r>
      <w:proofErr w:type="gramEnd"/>
      <w:r w:rsidRPr="00B00696">
        <w:rPr>
          <w:b/>
        </w:rPr>
        <w:t>=</w:t>
      </w:r>
      <w:r>
        <w:rPr>
          <w:b/>
        </w:rPr>
        <w:t>______________________ YOUR PARTNER’S SCORE=</w:t>
      </w:r>
      <w:r w:rsidRPr="00B00696">
        <w:rPr>
          <w:b/>
        </w:rPr>
        <w:t>____________</w:t>
      </w:r>
      <w:r>
        <w:rPr>
          <w:b/>
        </w:rPr>
        <w:t>_________</w:t>
      </w:r>
    </w:p>
    <w:p w:rsidR="007F08BA" w:rsidRDefault="007F08BA" w:rsidP="007F08BA">
      <w:pPr>
        <w:pStyle w:val="ListParagraph"/>
      </w:pPr>
    </w:p>
    <w:p w:rsidR="007F08BA" w:rsidRPr="00821285" w:rsidRDefault="007F08BA" w:rsidP="007F08BA">
      <w:pPr>
        <w:pStyle w:val="ListParagraph"/>
        <w:rPr>
          <w:b/>
        </w:rPr>
      </w:pPr>
      <w:r w:rsidRPr="00821285">
        <w:rPr>
          <w:b/>
          <w:highlight w:val="yellow"/>
        </w:rPr>
        <w:t>MR/MS INTROVERT</w:t>
      </w:r>
    </w:p>
    <w:p w:rsidR="007F08BA" w:rsidRDefault="007F08BA" w:rsidP="007F08BA">
      <w:pPr>
        <w:pStyle w:val="ListParagraph"/>
        <w:numPr>
          <w:ilvl w:val="0"/>
          <w:numId w:val="1"/>
        </w:numPr>
      </w:pPr>
      <w:r>
        <w:t>Before I share thoughts or ideas, I need processing time,</w:t>
      </w:r>
    </w:p>
    <w:p w:rsidR="007F08BA" w:rsidRDefault="007F08BA" w:rsidP="007F08BA">
      <w:pPr>
        <w:pStyle w:val="ListParagraph"/>
        <w:numPr>
          <w:ilvl w:val="0"/>
          <w:numId w:val="1"/>
        </w:numPr>
      </w:pPr>
      <w:r>
        <w:t>I prefer to spend time alone than with a crowd of people.</w:t>
      </w:r>
    </w:p>
    <w:p w:rsidR="007F08BA" w:rsidRDefault="007F08BA" w:rsidP="007F08BA">
      <w:pPr>
        <w:pStyle w:val="ListParagraph"/>
        <w:numPr>
          <w:ilvl w:val="0"/>
          <w:numId w:val="1"/>
        </w:numPr>
      </w:pPr>
      <w:r>
        <w:t>My energy comes from solitude.</w:t>
      </w:r>
    </w:p>
    <w:p w:rsidR="007F08BA" w:rsidRDefault="007F08BA" w:rsidP="007F08BA">
      <w:pPr>
        <w:pStyle w:val="ListParagraph"/>
        <w:ind w:left="0"/>
      </w:pPr>
    </w:p>
    <w:p w:rsidR="007F08BA" w:rsidRPr="00821285" w:rsidRDefault="007F08BA" w:rsidP="007F08BA">
      <w:pPr>
        <w:pStyle w:val="ListParagraph"/>
        <w:rPr>
          <w:b/>
        </w:rPr>
      </w:pPr>
      <w:r w:rsidRPr="00821285">
        <w:rPr>
          <w:b/>
          <w:highlight w:val="cyan"/>
        </w:rPr>
        <w:t>MR/MS EXTROVERT</w:t>
      </w:r>
    </w:p>
    <w:p w:rsidR="007F08BA" w:rsidRDefault="007F08BA" w:rsidP="007F08BA">
      <w:pPr>
        <w:pStyle w:val="ListParagraph"/>
        <w:numPr>
          <w:ilvl w:val="0"/>
          <w:numId w:val="1"/>
        </w:numPr>
      </w:pPr>
      <w:r>
        <w:t>Ideas form rapidly, as I speak.</w:t>
      </w:r>
    </w:p>
    <w:p w:rsidR="007F08BA" w:rsidRDefault="007F08BA" w:rsidP="007F08BA">
      <w:pPr>
        <w:pStyle w:val="ListParagraph"/>
        <w:numPr>
          <w:ilvl w:val="0"/>
          <w:numId w:val="1"/>
        </w:numPr>
      </w:pPr>
      <w:r>
        <w:t>I am the life and soul of every party.</w:t>
      </w:r>
    </w:p>
    <w:p w:rsidR="007F08BA" w:rsidRDefault="007F08BA" w:rsidP="007F08BA">
      <w:pPr>
        <w:pStyle w:val="ListParagraph"/>
        <w:numPr>
          <w:ilvl w:val="0"/>
          <w:numId w:val="1"/>
        </w:numPr>
      </w:pPr>
      <w:r>
        <w:t>My energy comes from being with others.</w:t>
      </w:r>
    </w:p>
    <w:p w:rsidR="007F08BA" w:rsidRDefault="007F08BA" w:rsidP="007F08BA">
      <w:pPr>
        <w:pStyle w:val="ListParagraph"/>
      </w:pPr>
    </w:p>
    <w:p w:rsidR="007F08BA" w:rsidRPr="00B00696" w:rsidRDefault="007F08BA" w:rsidP="007F08BA">
      <w:pPr>
        <w:pStyle w:val="ListParagraph"/>
        <w:rPr>
          <w:b/>
        </w:rPr>
      </w:pPr>
      <w:proofErr w:type="gramStart"/>
      <w:r w:rsidRPr="00B00696">
        <w:rPr>
          <w:b/>
        </w:rPr>
        <w:t>YOUR  SCORE</w:t>
      </w:r>
      <w:proofErr w:type="gramEnd"/>
      <w:r w:rsidRPr="00B00696">
        <w:rPr>
          <w:b/>
        </w:rPr>
        <w:t>=</w:t>
      </w:r>
      <w:r>
        <w:rPr>
          <w:b/>
        </w:rPr>
        <w:t>______________________ YOUR PARTNER’S SCORE=</w:t>
      </w:r>
      <w:r w:rsidRPr="00B00696">
        <w:rPr>
          <w:b/>
        </w:rPr>
        <w:t>____________</w:t>
      </w:r>
      <w:r>
        <w:rPr>
          <w:b/>
        </w:rPr>
        <w:t>_________</w:t>
      </w:r>
    </w:p>
    <w:p w:rsidR="007F08BA" w:rsidRDefault="007F08BA" w:rsidP="007F08BA">
      <w:pPr>
        <w:pStyle w:val="ListParagraph"/>
      </w:pPr>
    </w:p>
    <w:p w:rsidR="007F08BA" w:rsidRPr="00821285" w:rsidRDefault="007F08BA" w:rsidP="007F08BA">
      <w:pPr>
        <w:pStyle w:val="ListParagraph"/>
        <w:rPr>
          <w:b/>
        </w:rPr>
      </w:pPr>
      <w:r w:rsidRPr="00821285">
        <w:rPr>
          <w:b/>
          <w:highlight w:val="yellow"/>
        </w:rPr>
        <w:t>MR/MS ARTIST</w:t>
      </w:r>
    </w:p>
    <w:p w:rsidR="007F08BA" w:rsidRDefault="007F08BA" w:rsidP="007F08BA">
      <w:pPr>
        <w:pStyle w:val="ListParagraph"/>
        <w:numPr>
          <w:ilvl w:val="0"/>
          <w:numId w:val="1"/>
        </w:numPr>
      </w:pPr>
      <w:r>
        <w:t>I am happiest when creating something.</w:t>
      </w:r>
    </w:p>
    <w:p w:rsidR="007F08BA" w:rsidRDefault="007F08BA" w:rsidP="007F08BA">
      <w:pPr>
        <w:pStyle w:val="ListParagraph"/>
        <w:numPr>
          <w:ilvl w:val="0"/>
          <w:numId w:val="1"/>
        </w:numPr>
      </w:pPr>
      <w:r>
        <w:t>When I am doing something artistic, I lose all sense of time.</w:t>
      </w:r>
    </w:p>
    <w:p w:rsidR="007F08BA" w:rsidRDefault="007F08BA" w:rsidP="007F08BA">
      <w:pPr>
        <w:pStyle w:val="ListParagraph"/>
        <w:numPr>
          <w:ilvl w:val="0"/>
          <w:numId w:val="1"/>
        </w:numPr>
      </w:pPr>
      <w:r>
        <w:t>I swing between emotional highs and lows.</w:t>
      </w:r>
      <w:bookmarkStart w:id="0" w:name="_GoBack"/>
      <w:bookmarkEnd w:id="0"/>
    </w:p>
    <w:p w:rsidR="007F08BA" w:rsidRDefault="007F08BA" w:rsidP="007F08BA">
      <w:pPr>
        <w:pStyle w:val="ListParagraph"/>
      </w:pPr>
    </w:p>
    <w:p w:rsidR="007F08BA" w:rsidRPr="00821285" w:rsidRDefault="007F08BA" w:rsidP="007F08BA">
      <w:pPr>
        <w:pStyle w:val="ListParagraph"/>
        <w:rPr>
          <w:b/>
        </w:rPr>
      </w:pPr>
      <w:r w:rsidRPr="00821285">
        <w:rPr>
          <w:b/>
          <w:highlight w:val="cyan"/>
        </w:rPr>
        <w:t>MR/MS TECHNICIAN</w:t>
      </w:r>
    </w:p>
    <w:p w:rsidR="007F08BA" w:rsidRDefault="007F08BA" w:rsidP="007F08BA">
      <w:pPr>
        <w:pStyle w:val="ListParagraph"/>
        <w:numPr>
          <w:ilvl w:val="0"/>
          <w:numId w:val="1"/>
        </w:numPr>
      </w:pPr>
      <w:r>
        <w:t>I understand the nuts and bolts of things.</w:t>
      </w:r>
    </w:p>
    <w:p w:rsidR="007F08BA" w:rsidRDefault="007F08BA" w:rsidP="007F08BA">
      <w:pPr>
        <w:pStyle w:val="ListParagraph"/>
        <w:numPr>
          <w:ilvl w:val="0"/>
          <w:numId w:val="1"/>
        </w:numPr>
      </w:pPr>
      <w:r>
        <w:t>I have a real aptitude for technology.</w:t>
      </w:r>
    </w:p>
    <w:p w:rsidR="007F08BA" w:rsidRDefault="007F08BA" w:rsidP="007F08BA">
      <w:pPr>
        <w:pStyle w:val="ListParagraph"/>
        <w:numPr>
          <w:ilvl w:val="0"/>
          <w:numId w:val="1"/>
        </w:numPr>
      </w:pPr>
      <w:r>
        <w:t>I love building things and taking them apart.</w:t>
      </w:r>
    </w:p>
    <w:p w:rsidR="007F08BA" w:rsidRDefault="007F08BA" w:rsidP="007F08BA">
      <w:pPr>
        <w:pStyle w:val="ListParagraph"/>
      </w:pPr>
    </w:p>
    <w:p w:rsidR="007F08BA" w:rsidRPr="00B00696" w:rsidRDefault="007F08BA" w:rsidP="007F08BA">
      <w:pPr>
        <w:pStyle w:val="ListParagraph"/>
        <w:rPr>
          <w:b/>
        </w:rPr>
      </w:pPr>
      <w:proofErr w:type="gramStart"/>
      <w:r w:rsidRPr="00B00696">
        <w:rPr>
          <w:b/>
        </w:rPr>
        <w:t>YOUR  SCORE</w:t>
      </w:r>
      <w:proofErr w:type="gramEnd"/>
      <w:r w:rsidRPr="00B00696">
        <w:rPr>
          <w:b/>
        </w:rPr>
        <w:t>=</w:t>
      </w:r>
      <w:r>
        <w:rPr>
          <w:b/>
        </w:rPr>
        <w:t>______________________ YOUR PARTNER’S SCORE=</w:t>
      </w:r>
      <w:r w:rsidRPr="00B00696">
        <w:rPr>
          <w:b/>
        </w:rPr>
        <w:t>____________</w:t>
      </w:r>
      <w:r>
        <w:rPr>
          <w:b/>
        </w:rPr>
        <w:t>_________</w:t>
      </w:r>
    </w:p>
    <w:p w:rsidR="007F08BA" w:rsidRDefault="007F08BA" w:rsidP="007F08BA">
      <w:pPr>
        <w:pStyle w:val="ListParagraph"/>
      </w:pPr>
    </w:p>
    <w:p w:rsidR="007F08BA" w:rsidRPr="00821285" w:rsidRDefault="007F08BA" w:rsidP="007F08BA">
      <w:pPr>
        <w:pStyle w:val="ListParagraph"/>
        <w:rPr>
          <w:b/>
        </w:rPr>
      </w:pPr>
      <w:r w:rsidRPr="00821285">
        <w:rPr>
          <w:b/>
          <w:highlight w:val="yellow"/>
        </w:rPr>
        <w:lastRenderedPageBreak/>
        <w:t>MR/MS CAREGIVER</w:t>
      </w:r>
    </w:p>
    <w:p w:rsidR="007F08BA" w:rsidRDefault="007F08BA" w:rsidP="007F08BA">
      <w:pPr>
        <w:pStyle w:val="ListParagraph"/>
        <w:numPr>
          <w:ilvl w:val="0"/>
          <w:numId w:val="1"/>
        </w:numPr>
      </w:pPr>
      <w:r>
        <w:t>I feel most fulfilled when taking care of someone else.</w:t>
      </w:r>
    </w:p>
    <w:p w:rsidR="007F08BA" w:rsidRDefault="007F08BA" w:rsidP="007F08BA">
      <w:pPr>
        <w:pStyle w:val="ListParagraph"/>
        <w:numPr>
          <w:ilvl w:val="0"/>
          <w:numId w:val="1"/>
        </w:numPr>
      </w:pPr>
      <w:r>
        <w:t>I tend to rescue others before seeing to my own needs.</w:t>
      </w:r>
    </w:p>
    <w:p w:rsidR="007F08BA" w:rsidRDefault="007F08BA" w:rsidP="007F08BA">
      <w:pPr>
        <w:pStyle w:val="ListParagraph"/>
        <w:numPr>
          <w:ilvl w:val="0"/>
          <w:numId w:val="1"/>
        </w:numPr>
      </w:pPr>
      <w:r>
        <w:t>People turn to me when they need a listening ear.</w:t>
      </w:r>
    </w:p>
    <w:p w:rsidR="007F08BA" w:rsidRDefault="007F08BA" w:rsidP="007F08BA">
      <w:pPr>
        <w:pStyle w:val="ListParagraph"/>
      </w:pPr>
    </w:p>
    <w:p w:rsidR="007F08BA" w:rsidRPr="00821285" w:rsidRDefault="007F08BA" w:rsidP="007F08BA">
      <w:pPr>
        <w:pStyle w:val="ListParagraph"/>
        <w:rPr>
          <w:b/>
        </w:rPr>
      </w:pPr>
      <w:r w:rsidRPr="00821285">
        <w:rPr>
          <w:b/>
          <w:highlight w:val="cyan"/>
        </w:rPr>
        <w:t>MR/MS NARCISSIST</w:t>
      </w:r>
    </w:p>
    <w:p w:rsidR="007F08BA" w:rsidRDefault="007F08BA" w:rsidP="007F08BA">
      <w:pPr>
        <w:pStyle w:val="ListParagraph"/>
        <w:numPr>
          <w:ilvl w:val="0"/>
          <w:numId w:val="1"/>
        </w:numPr>
      </w:pPr>
      <w:r>
        <w:t>If I don’t take care of myself, no one else will.</w:t>
      </w:r>
    </w:p>
    <w:p w:rsidR="007F08BA" w:rsidRDefault="007F08BA" w:rsidP="007F08BA">
      <w:pPr>
        <w:pStyle w:val="ListParagraph"/>
        <w:numPr>
          <w:ilvl w:val="0"/>
          <w:numId w:val="1"/>
        </w:numPr>
      </w:pPr>
      <w:r>
        <w:t>Taking care of Number One is my most important undertaking.</w:t>
      </w:r>
    </w:p>
    <w:p w:rsidR="007F08BA" w:rsidRDefault="007F08BA" w:rsidP="007F08BA">
      <w:pPr>
        <w:pStyle w:val="ListParagraph"/>
        <w:numPr>
          <w:ilvl w:val="0"/>
          <w:numId w:val="1"/>
        </w:numPr>
      </w:pPr>
      <w:r>
        <w:t>I tend to use others to fulfill my wants and needs.</w:t>
      </w:r>
    </w:p>
    <w:p w:rsidR="007F08BA" w:rsidRDefault="007F08BA" w:rsidP="007F08BA">
      <w:pPr>
        <w:pStyle w:val="ListParagraph"/>
        <w:ind w:left="1080"/>
      </w:pPr>
    </w:p>
    <w:p w:rsidR="007F08BA" w:rsidRPr="00B00696" w:rsidRDefault="007F08BA" w:rsidP="007F08BA">
      <w:pPr>
        <w:pStyle w:val="ListParagraph"/>
        <w:rPr>
          <w:b/>
        </w:rPr>
      </w:pPr>
      <w:proofErr w:type="gramStart"/>
      <w:r w:rsidRPr="00B00696">
        <w:rPr>
          <w:b/>
        </w:rPr>
        <w:t>YOUR  SCORE</w:t>
      </w:r>
      <w:proofErr w:type="gramEnd"/>
      <w:r w:rsidRPr="00B00696">
        <w:rPr>
          <w:b/>
        </w:rPr>
        <w:t>=</w:t>
      </w:r>
      <w:r>
        <w:rPr>
          <w:b/>
        </w:rPr>
        <w:t>______________________ YOUR PARTNER’S SCORE=</w:t>
      </w:r>
      <w:r w:rsidRPr="00B00696">
        <w:rPr>
          <w:b/>
        </w:rPr>
        <w:t>____________</w:t>
      </w:r>
      <w:r>
        <w:rPr>
          <w:b/>
        </w:rPr>
        <w:t>_________</w:t>
      </w:r>
    </w:p>
    <w:p w:rsidR="007F08BA" w:rsidRDefault="007F08BA" w:rsidP="007F08BA">
      <w:pPr>
        <w:pStyle w:val="ListParagraph"/>
      </w:pPr>
    </w:p>
    <w:p w:rsidR="007F08BA" w:rsidRPr="00821285" w:rsidRDefault="007F08BA" w:rsidP="007F08BA">
      <w:pPr>
        <w:pStyle w:val="ListParagraph"/>
        <w:rPr>
          <w:b/>
        </w:rPr>
      </w:pPr>
      <w:r w:rsidRPr="00821285">
        <w:rPr>
          <w:b/>
          <w:highlight w:val="yellow"/>
        </w:rPr>
        <w:t>MR/MS CLINGING VINE</w:t>
      </w:r>
    </w:p>
    <w:p w:rsidR="007F08BA" w:rsidRDefault="007F08BA" w:rsidP="007F08BA">
      <w:pPr>
        <w:pStyle w:val="ListParagraph"/>
        <w:numPr>
          <w:ilvl w:val="0"/>
          <w:numId w:val="1"/>
        </w:numPr>
      </w:pPr>
      <w:r>
        <w:t>To be happy, I need to be with my significant other.</w:t>
      </w:r>
    </w:p>
    <w:p w:rsidR="007F08BA" w:rsidRDefault="007F08BA" w:rsidP="007F08BA">
      <w:pPr>
        <w:pStyle w:val="ListParagraph"/>
        <w:numPr>
          <w:ilvl w:val="0"/>
          <w:numId w:val="1"/>
        </w:numPr>
      </w:pPr>
      <w:r>
        <w:t>I see myself as part of a couple, not as an individual.</w:t>
      </w:r>
    </w:p>
    <w:p w:rsidR="007F08BA" w:rsidRDefault="007F08BA" w:rsidP="007F08BA">
      <w:pPr>
        <w:pStyle w:val="ListParagraph"/>
        <w:numPr>
          <w:ilvl w:val="0"/>
          <w:numId w:val="1"/>
        </w:numPr>
      </w:pPr>
      <w:r>
        <w:t>To feel secure, I need to know where my partner is at all times.</w:t>
      </w:r>
    </w:p>
    <w:p w:rsidR="007F08BA" w:rsidRDefault="007F08BA" w:rsidP="007F08BA">
      <w:pPr>
        <w:pStyle w:val="ListParagraph"/>
      </w:pPr>
    </w:p>
    <w:p w:rsidR="007F08BA" w:rsidRPr="00821285" w:rsidRDefault="007F08BA" w:rsidP="007F08BA">
      <w:pPr>
        <w:pStyle w:val="ListParagraph"/>
        <w:rPr>
          <w:b/>
        </w:rPr>
      </w:pPr>
      <w:r w:rsidRPr="00821285">
        <w:rPr>
          <w:b/>
          <w:highlight w:val="cyan"/>
        </w:rPr>
        <w:t>MR/MS INDEPENDENT</w:t>
      </w:r>
    </w:p>
    <w:p w:rsidR="007F08BA" w:rsidRDefault="007F08BA" w:rsidP="007F08BA">
      <w:pPr>
        <w:pStyle w:val="ListParagraph"/>
        <w:numPr>
          <w:ilvl w:val="0"/>
          <w:numId w:val="1"/>
        </w:numPr>
      </w:pPr>
      <w:r>
        <w:t>I tend to act alone and depend upon myself.</w:t>
      </w:r>
    </w:p>
    <w:p w:rsidR="007F08BA" w:rsidRDefault="007F08BA" w:rsidP="007F08BA">
      <w:pPr>
        <w:pStyle w:val="ListParagraph"/>
        <w:numPr>
          <w:ilvl w:val="0"/>
          <w:numId w:val="1"/>
        </w:numPr>
      </w:pPr>
      <w:r>
        <w:t>I prefer to be “The Lone Ranger” rather than a team player.</w:t>
      </w:r>
    </w:p>
    <w:p w:rsidR="007F08BA" w:rsidRDefault="007F08BA" w:rsidP="007F08BA">
      <w:pPr>
        <w:pStyle w:val="ListParagraph"/>
        <w:numPr>
          <w:ilvl w:val="0"/>
          <w:numId w:val="1"/>
        </w:numPr>
      </w:pPr>
      <w:r>
        <w:t>I don’t like being tied down by responsibilities or other people’s expectations.</w:t>
      </w:r>
    </w:p>
    <w:p w:rsidR="007F08BA" w:rsidRDefault="007F08BA" w:rsidP="007F08BA">
      <w:pPr>
        <w:pStyle w:val="ListParagraph"/>
        <w:rPr>
          <w:b/>
        </w:rPr>
      </w:pPr>
    </w:p>
    <w:p w:rsidR="007F08BA" w:rsidRPr="00B00696" w:rsidRDefault="007F08BA" w:rsidP="007F08BA">
      <w:pPr>
        <w:pStyle w:val="ListParagraph"/>
        <w:rPr>
          <w:b/>
        </w:rPr>
      </w:pPr>
      <w:proofErr w:type="gramStart"/>
      <w:r w:rsidRPr="00B00696">
        <w:rPr>
          <w:b/>
        </w:rPr>
        <w:t>YOUR  SCORE</w:t>
      </w:r>
      <w:proofErr w:type="gramEnd"/>
      <w:r w:rsidRPr="00B00696">
        <w:rPr>
          <w:b/>
        </w:rPr>
        <w:t>=</w:t>
      </w:r>
      <w:r>
        <w:rPr>
          <w:b/>
        </w:rPr>
        <w:t>______________________ YOUR PARTNER’S SCORE=</w:t>
      </w:r>
      <w:r w:rsidRPr="00B00696">
        <w:rPr>
          <w:b/>
        </w:rPr>
        <w:t>____________</w:t>
      </w:r>
      <w:r>
        <w:rPr>
          <w:b/>
        </w:rPr>
        <w:t>_________</w:t>
      </w:r>
    </w:p>
    <w:p w:rsidR="007F08BA" w:rsidRDefault="007F08BA" w:rsidP="007F08BA">
      <w:pPr>
        <w:pStyle w:val="ListParagraph"/>
        <w:ind w:left="1080"/>
      </w:pPr>
    </w:p>
    <w:p w:rsidR="007F08BA" w:rsidRDefault="007F08BA" w:rsidP="007F08BA">
      <w:pPr>
        <w:pStyle w:val="ListParagraph"/>
      </w:pPr>
    </w:p>
    <w:p w:rsidR="007F08BA" w:rsidRPr="00821285" w:rsidRDefault="007F08BA" w:rsidP="007F08BA">
      <w:pPr>
        <w:pStyle w:val="ListParagraph"/>
        <w:rPr>
          <w:b/>
        </w:rPr>
      </w:pPr>
      <w:r w:rsidRPr="00821285">
        <w:rPr>
          <w:b/>
          <w:highlight w:val="yellow"/>
        </w:rPr>
        <w:t>MR/MS WARRIOR</w:t>
      </w:r>
    </w:p>
    <w:p w:rsidR="007F08BA" w:rsidRDefault="007F08BA" w:rsidP="007F08BA">
      <w:pPr>
        <w:pStyle w:val="ListParagraph"/>
        <w:numPr>
          <w:ilvl w:val="0"/>
          <w:numId w:val="1"/>
        </w:numPr>
      </w:pPr>
      <w:r>
        <w:t>I am accustomed to fighting for my rights and those of others.</w:t>
      </w:r>
    </w:p>
    <w:p w:rsidR="007F08BA" w:rsidRDefault="007F08BA" w:rsidP="007F08BA">
      <w:pPr>
        <w:pStyle w:val="ListParagraph"/>
        <w:numPr>
          <w:ilvl w:val="0"/>
          <w:numId w:val="1"/>
        </w:numPr>
      </w:pPr>
      <w:r>
        <w:t>I don’t believe in “turning the other cheek.”</w:t>
      </w:r>
    </w:p>
    <w:p w:rsidR="007F08BA" w:rsidRDefault="007F08BA" w:rsidP="007F08BA">
      <w:pPr>
        <w:pStyle w:val="ListParagraph"/>
        <w:numPr>
          <w:ilvl w:val="0"/>
          <w:numId w:val="1"/>
        </w:numPr>
      </w:pPr>
      <w:r>
        <w:t>I enjoy martial arts or combative sports.</w:t>
      </w:r>
    </w:p>
    <w:p w:rsidR="007F08BA" w:rsidRDefault="007F08BA" w:rsidP="007F08BA">
      <w:pPr>
        <w:pStyle w:val="ListParagraph"/>
      </w:pPr>
    </w:p>
    <w:p w:rsidR="007F08BA" w:rsidRPr="00821285" w:rsidRDefault="007F08BA" w:rsidP="007F08BA">
      <w:pPr>
        <w:pStyle w:val="ListParagraph"/>
        <w:rPr>
          <w:b/>
        </w:rPr>
      </w:pPr>
      <w:r w:rsidRPr="00821285">
        <w:rPr>
          <w:b/>
          <w:highlight w:val="cyan"/>
        </w:rPr>
        <w:t>MR/MS PEACEMAKER</w:t>
      </w:r>
    </w:p>
    <w:p w:rsidR="007F08BA" w:rsidRDefault="007F08BA" w:rsidP="007F08BA">
      <w:pPr>
        <w:pStyle w:val="ListParagraph"/>
        <w:numPr>
          <w:ilvl w:val="0"/>
          <w:numId w:val="1"/>
        </w:numPr>
      </w:pPr>
      <w:r>
        <w:t>I prefer peace to conflict.</w:t>
      </w:r>
    </w:p>
    <w:p w:rsidR="007F08BA" w:rsidRDefault="007F08BA" w:rsidP="007F08BA">
      <w:pPr>
        <w:pStyle w:val="ListParagraph"/>
        <w:numPr>
          <w:ilvl w:val="0"/>
          <w:numId w:val="1"/>
        </w:numPr>
      </w:pPr>
      <w:r>
        <w:t>I try to help others overcome their differences.</w:t>
      </w:r>
    </w:p>
    <w:p w:rsidR="007F08BA" w:rsidRDefault="007F08BA" w:rsidP="007F08BA">
      <w:pPr>
        <w:pStyle w:val="ListParagraph"/>
        <w:numPr>
          <w:ilvl w:val="0"/>
          <w:numId w:val="1"/>
        </w:numPr>
      </w:pPr>
      <w:r>
        <w:t>I believe in forgiveness, not revenge.</w:t>
      </w:r>
    </w:p>
    <w:p w:rsidR="007F08BA" w:rsidRDefault="007F08BA" w:rsidP="007F08BA">
      <w:pPr>
        <w:pStyle w:val="ListParagraph"/>
        <w:rPr>
          <w:b/>
        </w:rPr>
      </w:pPr>
    </w:p>
    <w:p w:rsidR="007F08BA" w:rsidRPr="00B00696" w:rsidRDefault="007F08BA" w:rsidP="007F08BA">
      <w:pPr>
        <w:pStyle w:val="ListParagraph"/>
        <w:rPr>
          <w:b/>
        </w:rPr>
      </w:pPr>
      <w:proofErr w:type="gramStart"/>
      <w:r w:rsidRPr="00B00696">
        <w:rPr>
          <w:b/>
        </w:rPr>
        <w:t>YOUR  SCORE</w:t>
      </w:r>
      <w:proofErr w:type="gramEnd"/>
      <w:r w:rsidRPr="00B00696">
        <w:rPr>
          <w:b/>
        </w:rPr>
        <w:t>=</w:t>
      </w:r>
      <w:r>
        <w:rPr>
          <w:b/>
        </w:rPr>
        <w:t>______________________ YOUR PARTNER’S SCORE=</w:t>
      </w:r>
      <w:r w:rsidRPr="00B00696">
        <w:rPr>
          <w:b/>
        </w:rPr>
        <w:t>____________</w:t>
      </w:r>
      <w:r>
        <w:rPr>
          <w:b/>
        </w:rPr>
        <w:t>_________</w:t>
      </w:r>
    </w:p>
    <w:p w:rsidR="007F08BA" w:rsidRDefault="007F08BA" w:rsidP="007F08BA">
      <w:pPr>
        <w:pStyle w:val="ListParagraph"/>
      </w:pPr>
    </w:p>
    <w:p w:rsidR="007F08BA" w:rsidRPr="00821285" w:rsidRDefault="007F08BA" w:rsidP="007F08BA">
      <w:pPr>
        <w:pStyle w:val="ListParagraph"/>
        <w:rPr>
          <w:b/>
        </w:rPr>
      </w:pPr>
      <w:r w:rsidRPr="00821285">
        <w:rPr>
          <w:b/>
          <w:highlight w:val="yellow"/>
        </w:rPr>
        <w:t>MR/MS EMOTIONAL</w:t>
      </w:r>
    </w:p>
    <w:p w:rsidR="007F08BA" w:rsidRDefault="007F08BA" w:rsidP="007F08BA">
      <w:pPr>
        <w:pStyle w:val="ListParagraph"/>
        <w:numPr>
          <w:ilvl w:val="0"/>
          <w:numId w:val="1"/>
        </w:numPr>
      </w:pPr>
      <w:r>
        <w:t>When upset, I can break down easily.</w:t>
      </w:r>
    </w:p>
    <w:p w:rsidR="007F08BA" w:rsidRDefault="007F08BA" w:rsidP="007F08BA">
      <w:pPr>
        <w:pStyle w:val="ListParagraph"/>
        <w:numPr>
          <w:ilvl w:val="0"/>
          <w:numId w:val="1"/>
        </w:numPr>
      </w:pPr>
      <w:r>
        <w:t>If you hurt my feelings, I will lash out at you or give you the silent treatment.</w:t>
      </w:r>
    </w:p>
    <w:p w:rsidR="007F08BA" w:rsidRDefault="007F08BA" w:rsidP="007F08BA">
      <w:pPr>
        <w:pStyle w:val="ListParagraph"/>
        <w:numPr>
          <w:ilvl w:val="0"/>
          <w:numId w:val="1"/>
        </w:numPr>
      </w:pPr>
      <w:r>
        <w:t>I feel things deeply and have a hard time getting over losses of any kind.</w:t>
      </w:r>
    </w:p>
    <w:p w:rsidR="007F08BA" w:rsidRDefault="007F08BA" w:rsidP="007F08BA">
      <w:pPr>
        <w:pStyle w:val="ListParagraph"/>
      </w:pPr>
    </w:p>
    <w:p w:rsidR="007F08BA" w:rsidRDefault="007F08BA" w:rsidP="007F08BA">
      <w:pPr>
        <w:pStyle w:val="ListParagraph"/>
        <w:rPr>
          <w:b/>
          <w:highlight w:val="cyan"/>
        </w:rPr>
      </w:pPr>
    </w:p>
    <w:p w:rsidR="007F08BA" w:rsidRDefault="007F08BA" w:rsidP="007F08BA">
      <w:pPr>
        <w:pStyle w:val="ListParagraph"/>
        <w:rPr>
          <w:b/>
          <w:highlight w:val="cyan"/>
        </w:rPr>
      </w:pPr>
    </w:p>
    <w:p w:rsidR="007F08BA" w:rsidRPr="00821285" w:rsidRDefault="007F08BA" w:rsidP="007F08BA">
      <w:pPr>
        <w:pStyle w:val="ListParagraph"/>
        <w:rPr>
          <w:b/>
        </w:rPr>
      </w:pPr>
      <w:r w:rsidRPr="00821285">
        <w:rPr>
          <w:b/>
          <w:highlight w:val="cyan"/>
        </w:rPr>
        <w:lastRenderedPageBreak/>
        <w:t>MR/MS EMOTIONALLY DETACHED</w:t>
      </w:r>
    </w:p>
    <w:p w:rsidR="007F08BA" w:rsidRDefault="007F08BA" w:rsidP="007F08BA">
      <w:pPr>
        <w:pStyle w:val="ListParagraph"/>
        <w:numPr>
          <w:ilvl w:val="0"/>
          <w:numId w:val="1"/>
        </w:numPr>
      </w:pPr>
      <w:r>
        <w:t>No matter what happens, life goes on.</w:t>
      </w:r>
    </w:p>
    <w:p w:rsidR="007F08BA" w:rsidRDefault="007F08BA" w:rsidP="007F08BA">
      <w:pPr>
        <w:pStyle w:val="ListParagraph"/>
        <w:numPr>
          <w:ilvl w:val="0"/>
          <w:numId w:val="1"/>
        </w:numPr>
      </w:pPr>
      <w:r>
        <w:t>I’m uncomfortable with displays of emotion.</w:t>
      </w:r>
    </w:p>
    <w:p w:rsidR="007F08BA" w:rsidRDefault="007F08BA" w:rsidP="007F08BA">
      <w:pPr>
        <w:pStyle w:val="ListParagraph"/>
        <w:numPr>
          <w:ilvl w:val="0"/>
          <w:numId w:val="1"/>
        </w:numPr>
      </w:pPr>
      <w:r>
        <w:t>I’m not always sure how I feel since feelings aren’t important to me.</w:t>
      </w:r>
    </w:p>
    <w:p w:rsidR="007F08BA" w:rsidRDefault="007F08BA" w:rsidP="007F08BA">
      <w:pPr>
        <w:pStyle w:val="ListParagraph"/>
        <w:rPr>
          <w:b/>
        </w:rPr>
      </w:pPr>
    </w:p>
    <w:p w:rsidR="007F08BA" w:rsidRPr="00B00696" w:rsidRDefault="007F08BA" w:rsidP="007F08BA">
      <w:pPr>
        <w:pStyle w:val="ListParagraph"/>
        <w:rPr>
          <w:b/>
        </w:rPr>
      </w:pPr>
      <w:proofErr w:type="gramStart"/>
      <w:r w:rsidRPr="00B00696">
        <w:rPr>
          <w:b/>
        </w:rPr>
        <w:t>YOUR  SCORE</w:t>
      </w:r>
      <w:proofErr w:type="gramEnd"/>
      <w:r w:rsidRPr="00B00696">
        <w:rPr>
          <w:b/>
        </w:rPr>
        <w:t>=</w:t>
      </w:r>
      <w:r>
        <w:rPr>
          <w:b/>
        </w:rPr>
        <w:t>______________________ YOUR PARTNER’S SCORE=</w:t>
      </w:r>
      <w:r w:rsidRPr="00B00696">
        <w:rPr>
          <w:b/>
        </w:rPr>
        <w:t>____________</w:t>
      </w:r>
      <w:r>
        <w:rPr>
          <w:b/>
        </w:rPr>
        <w:t>_________</w:t>
      </w:r>
    </w:p>
    <w:p w:rsidR="007F08BA" w:rsidRDefault="007F08BA" w:rsidP="007F08BA">
      <w:pPr>
        <w:pStyle w:val="ListParagraph"/>
        <w:ind w:left="1080"/>
      </w:pPr>
    </w:p>
    <w:p w:rsidR="007F08BA" w:rsidRPr="00821285" w:rsidRDefault="007F08BA" w:rsidP="007F08BA">
      <w:pPr>
        <w:pStyle w:val="ListParagraph"/>
        <w:rPr>
          <w:b/>
        </w:rPr>
      </w:pPr>
      <w:r w:rsidRPr="00821285">
        <w:rPr>
          <w:b/>
          <w:highlight w:val="yellow"/>
        </w:rPr>
        <w:t>MR/MS CONTROLLER</w:t>
      </w:r>
    </w:p>
    <w:p w:rsidR="007F08BA" w:rsidRDefault="007F08BA" w:rsidP="007F08BA">
      <w:pPr>
        <w:pStyle w:val="ListParagraph"/>
        <w:numPr>
          <w:ilvl w:val="0"/>
          <w:numId w:val="1"/>
        </w:numPr>
      </w:pPr>
      <w:r>
        <w:t>I prefer structure to spontaneity.</w:t>
      </w:r>
    </w:p>
    <w:p w:rsidR="007F08BA" w:rsidRDefault="007F08BA" w:rsidP="007F08BA">
      <w:pPr>
        <w:pStyle w:val="ListParagraph"/>
        <w:numPr>
          <w:ilvl w:val="0"/>
          <w:numId w:val="1"/>
        </w:numPr>
      </w:pPr>
      <w:r>
        <w:t>I like to be in charge of everyone and everything.</w:t>
      </w:r>
    </w:p>
    <w:p w:rsidR="007F08BA" w:rsidRDefault="007F08BA" w:rsidP="007F08BA">
      <w:pPr>
        <w:pStyle w:val="ListParagraph"/>
        <w:numPr>
          <w:ilvl w:val="0"/>
          <w:numId w:val="1"/>
        </w:numPr>
      </w:pPr>
      <w:r>
        <w:t>I have a hard time delegating.</w:t>
      </w:r>
    </w:p>
    <w:p w:rsidR="007F08BA" w:rsidRDefault="007F08BA" w:rsidP="007F08BA">
      <w:pPr>
        <w:pStyle w:val="ListParagraph"/>
      </w:pPr>
    </w:p>
    <w:p w:rsidR="007F08BA" w:rsidRPr="00821285" w:rsidRDefault="007F08BA" w:rsidP="007F08BA">
      <w:pPr>
        <w:pStyle w:val="ListParagraph"/>
        <w:rPr>
          <w:b/>
        </w:rPr>
      </w:pPr>
      <w:r w:rsidRPr="00821285">
        <w:rPr>
          <w:b/>
          <w:highlight w:val="cyan"/>
        </w:rPr>
        <w:t>MR/MS PEOPLE PLEASER</w:t>
      </w:r>
    </w:p>
    <w:p w:rsidR="007F08BA" w:rsidRDefault="007F08BA" w:rsidP="007F08BA">
      <w:pPr>
        <w:pStyle w:val="ListParagraph"/>
        <w:numPr>
          <w:ilvl w:val="0"/>
          <w:numId w:val="1"/>
        </w:numPr>
      </w:pPr>
      <w:r>
        <w:t>I avoid offending others at all costs.</w:t>
      </w:r>
    </w:p>
    <w:p w:rsidR="007F08BA" w:rsidRDefault="007F08BA" w:rsidP="007F08BA">
      <w:pPr>
        <w:pStyle w:val="ListParagraph"/>
        <w:numPr>
          <w:ilvl w:val="0"/>
          <w:numId w:val="1"/>
        </w:numPr>
      </w:pPr>
      <w:r>
        <w:t>I tell people what they want to hear instead of what I really think.</w:t>
      </w:r>
    </w:p>
    <w:p w:rsidR="007F08BA" w:rsidRDefault="007F08BA" w:rsidP="007F08BA">
      <w:pPr>
        <w:pStyle w:val="ListParagraph"/>
        <w:numPr>
          <w:ilvl w:val="0"/>
          <w:numId w:val="1"/>
        </w:numPr>
      </w:pPr>
      <w:r>
        <w:t>I will go along with the crowd before doing what I want to do.</w:t>
      </w:r>
    </w:p>
    <w:p w:rsidR="007F08BA" w:rsidRDefault="007F08BA" w:rsidP="007F08BA">
      <w:pPr>
        <w:pStyle w:val="ListParagraph"/>
      </w:pPr>
    </w:p>
    <w:p w:rsidR="007F08BA" w:rsidRPr="00B00696" w:rsidRDefault="007F08BA" w:rsidP="007F08BA">
      <w:pPr>
        <w:pStyle w:val="ListParagraph"/>
        <w:rPr>
          <w:b/>
        </w:rPr>
      </w:pPr>
      <w:proofErr w:type="gramStart"/>
      <w:r w:rsidRPr="00B00696">
        <w:rPr>
          <w:b/>
        </w:rPr>
        <w:t>YOUR  SCORE</w:t>
      </w:r>
      <w:proofErr w:type="gramEnd"/>
      <w:r w:rsidRPr="00B00696">
        <w:rPr>
          <w:b/>
        </w:rPr>
        <w:t>=</w:t>
      </w:r>
      <w:r>
        <w:rPr>
          <w:b/>
        </w:rPr>
        <w:t>______________________ YOUR PARTNER’S SCORE=</w:t>
      </w:r>
      <w:r w:rsidRPr="00B00696">
        <w:rPr>
          <w:b/>
        </w:rPr>
        <w:t>____________</w:t>
      </w:r>
      <w:r>
        <w:rPr>
          <w:b/>
        </w:rPr>
        <w:t>_________</w:t>
      </w:r>
    </w:p>
    <w:p w:rsidR="007F08BA" w:rsidRDefault="007F08BA" w:rsidP="007F08BA">
      <w:pPr>
        <w:pStyle w:val="ListParagraph"/>
      </w:pPr>
    </w:p>
    <w:p w:rsidR="007F08BA" w:rsidRPr="00821285" w:rsidRDefault="007F08BA" w:rsidP="007F08BA">
      <w:pPr>
        <w:pStyle w:val="ListParagraph"/>
        <w:rPr>
          <w:b/>
        </w:rPr>
      </w:pPr>
      <w:r w:rsidRPr="00821285">
        <w:rPr>
          <w:b/>
          <w:highlight w:val="yellow"/>
        </w:rPr>
        <w:t>MR/MS SPENDTHRIFT</w:t>
      </w:r>
    </w:p>
    <w:p w:rsidR="007F08BA" w:rsidRDefault="007F08BA" w:rsidP="007F08BA">
      <w:pPr>
        <w:pStyle w:val="ListParagraph"/>
        <w:numPr>
          <w:ilvl w:val="0"/>
          <w:numId w:val="1"/>
        </w:numPr>
      </w:pPr>
      <w:r>
        <w:t>I was born to shop!</w:t>
      </w:r>
    </w:p>
    <w:p w:rsidR="007F08BA" w:rsidRDefault="007F08BA" w:rsidP="007F08BA">
      <w:pPr>
        <w:pStyle w:val="ListParagraph"/>
        <w:numPr>
          <w:ilvl w:val="0"/>
          <w:numId w:val="1"/>
        </w:numPr>
      </w:pPr>
      <w:r>
        <w:t>I tend to buy what I like rather than what I need.</w:t>
      </w:r>
    </w:p>
    <w:p w:rsidR="007F08BA" w:rsidRDefault="007F08BA" w:rsidP="007F08BA">
      <w:pPr>
        <w:pStyle w:val="ListParagraph"/>
        <w:numPr>
          <w:ilvl w:val="0"/>
          <w:numId w:val="1"/>
        </w:numPr>
      </w:pPr>
      <w:r>
        <w:t>I go for name brands over economy and don’t wait for sales.</w:t>
      </w:r>
    </w:p>
    <w:p w:rsidR="007F08BA" w:rsidRDefault="007F08BA" w:rsidP="007F08BA">
      <w:pPr>
        <w:pStyle w:val="ListParagraph"/>
        <w:rPr>
          <w:highlight w:val="cyan"/>
        </w:rPr>
      </w:pPr>
    </w:p>
    <w:p w:rsidR="007F08BA" w:rsidRPr="00821285" w:rsidRDefault="007F08BA" w:rsidP="007F08BA">
      <w:pPr>
        <w:pStyle w:val="ListParagraph"/>
        <w:rPr>
          <w:b/>
        </w:rPr>
      </w:pPr>
      <w:r w:rsidRPr="00821285">
        <w:rPr>
          <w:b/>
          <w:highlight w:val="cyan"/>
        </w:rPr>
        <w:t>MR/MS HOARDER</w:t>
      </w:r>
    </w:p>
    <w:p w:rsidR="007F08BA" w:rsidRDefault="007F08BA" w:rsidP="007F08BA">
      <w:pPr>
        <w:pStyle w:val="ListParagraph"/>
        <w:numPr>
          <w:ilvl w:val="0"/>
          <w:numId w:val="1"/>
        </w:numPr>
      </w:pPr>
      <w:r>
        <w:t>I only go grocery shopping when I have coupons.</w:t>
      </w:r>
    </w:p>
    <w:p w:rsidR="007F08BA" w:rsidRDefault="007F08BA" w:rsidP="007F08BA">
      <w:pPr>
        <w:pStyle w:val="ListParagraph"/>
        <w:numPr>
          <w:ilvl w:val="0"/>
          <w:numId w:val="1"/>
        </w:numPr>
      </w:pPr>
      <w:r>
        <w:t>I prefer to save money rather than spend it.</w:t>
      </w:r>
    </w:p>
    <w:p w:rsidR="007F08BA" w:rsidRDefault="007F08BA" w:rsidP="007F08BA">
      <w:pPr>
        <w:pStyle w:val="ListParagraph"/>
        <w:numPr>
          <w:ilvl w:val="0"/>
          <w:numId w:val="1"/>
        </w:numPr>
      </w:pPr>
      <w:r>
        <w:t>Having money in the bank gives me a sense of security.</w:t>
      </w:r>
    </w:p>
    <w:p w:rsidR="007F08BA" w:rsidRDefault="007F08BA" w:rsidP="007F08BA">
      <w:pPr>
        <w:pStyle w:val="ListParagraph"/>
      </w:pPr>
    </w:p>
    <w:p w:rsidR="007F08BA" w:rsidRPr="00B00696" w:rsidRDefault="007F08BA" w:rsidP="007F08BA">
      <w:pPr>
        <w:pStyle w:val="ListParagraph"/>
        <w:rPr>
          <w:b/>
        </w:rPr>
      </w:pPr>
      <w:proofErr w:type="gramStart"/>
      <w:r w:rsidRPr="00B00696">
        <w:rPr>
          <w:b/>
        </w:rPr>
        <w:t>YOUR  SCORE</w:t>
      </w:r>
      <w:proofErr w:type="gramEnd"/>
      <w:r w:rsidRPr="00B00696">
        <w:rPr>
          <w:b/>
        </w:rPr>
        <w:t>=</w:t>
      </w:r>
      <w:r>
        <w:rPr>
          <w:b/>
        </w:rPr>
        <w:t>______________________ YOUR PARTNER’S SCORE=</w:t>
      </w:r>
      <w:r w:rsidRPr="00B00696">
        <w:rPr>
          <w:b/>
        </w:rPr>
        <w:t>____________</w:t>
      </w:r>
      <w:r>
        <w:rPr>
          <w:b/>
        </w:rPr>
        <w:t>_________</w:t>
      </w:r>
    </w:p>
    <w:p w:rsidR="007F08BA" w:rsidRDefault="007F08BA" w:rsidP="007F08BA">
      <w:pPr>
        <w:pStyle w:val="ListParagraph"/>
        <w:ind w:left="0"/>
      </w:pPr>
    </w:p>
    <w:p w:rsidR="007F08BA" w:rsidRPr="00821285" w:rsidRDefault="007F08BA" w:rsidP="007F08BA">
      <w:pPr>
        <w:pStyle w:val="ListParagraph"/>
        <w:rPr>
          <w:b/>
        </w:rPr>
      </w:pPr>
      <w:r w:rsidRPr="00821285">
        <w:rPr>
          <w:b/>
          <w:highlight w:val="yellow"/>
        </w:rPr>
        <w:t>MR/MS INTELLECTUAL</w:t>
      </w:r>
    </w:p>
    <w:p w:rsidR="007F08BA" w:rsidRDefault="007F08BA" w:rsidP="007F08BA">
      <w:pPr>
        <w:pStyle w:val="ListParagraph"/>
        <w:numPr>
          <w:ilvl w:val="0"/>
          <w:numId w:val="1"/>
        </w:numPr>
      </w:pPr>
      <w:r>
        <w:t>I enjoy analyzing everything.</w:t>
      </w:r>
    </w:p>
    <w:p w:rsidR="007F08BA" w:rsidRDefault="007F08BA" w:rsidP="007F08BA">
      <w:pPr>
        <w:pStyle w:val="ListParagraph"/>
        <w:numPr>
          <w:ilvl w:val="0"/>
          <w:numId w:val="1"/>
        </w:numPr>
      </w:pPr>
      <w:r>
        <w:t>I am most comfortable in the world of ideas.</w:t>
      </w:r>
    </w:p>
    <w:p w:rsidR="007F08BA" w:rsidRDefault="007F08BA" w:rsidP="007F08BA">
      <w:pPr>
        <w:pStyle w:val="ListParagraph"/>
        <w:numPr>
          <w:ilvl w:val="0"/>
          <w:numId w:val="1"/>
        </w:numPr>
      </w:pPr>
      <w:r>
        <w:t>Fun, for me, includes reading, studying, debating and other intellectual pursuits.</w:t>
      </w:r>
    </w:p>
    <w:p w:rsidR="007F08BA" w:rsidRDefault="007F08BA" w:rsidP="007F08BA">
      <w:pPr>
        <w:pStyle w:val="ListParagraph"/>
        <w:ind w:left="1080"/>
      </w:pPr>
    </w:p>
    <w:p w:rsidR="007F08BA" w:rsidRPr="00821285" w:rsidRDefault="007F08BA" w:rsidP="007F08BA">
      <w:pPr>
        <w:pStyle w:val="ListParagraph"/>
        <w:rPr>
          <w:b/>
        </w:rPr>
      </w:pPr>
      <w:r w:rsidRPr="00821285">
        <w:rPr>
          <w:b/>
          <w:highlight w:val="cyan"/>
        </w:rPr>
        <w:t>MR/MS STREET SMARTS</w:t>
      </w:r>
    </w:p>
    <w:p w:rsidR="007F08BA" w:rsidRDefault="007F08BA" w:rsidP="007F08BA">
      <w:pPr>
        <w:pStyle w:val="ListParagraph"/>
        <w:numPr>
          <w:ilvl w:val="0"/>
          <w:numId w:val="1"/>
        </w:numPr>
      </w:pPr>
      <w:r>
        <w:t>I know how to survive in an urban setting.</w:t>
      </w:r>
    </w:p>
    <w:p w:rsidR="007F08BA" w:rsidRDefault="007F08BA" w:rsidP="007F08BA">
      <w:pPr>
        <w:pStyle w:val="ListParagraph"/>
        <w:numPr>
          <w:ilvl w:val="0"/>
          <w:numId w:val="1"/>
        </w:numPr>
      </w:pPr>
      <w:r>
        <w:t>I can immediately spot con artists and cheats.</w:t>
      </w:r>
    </w:p>
    <w:p w:rsidR="007F08BA" w:rsidRDefault="007F08BA" w:rsidP="007F08BA">
      <w:pPr>
        <w:pStyle w:val="ListParagraph"/>
        <w:numPr>
          <w:ilvl w:val="0"/>
          <w:numId w:val="1"/>
        </w:numPr>
      </w:pPr>
      <w:r>
        <w:t>I watch my back all the time.</w:t>
      </w:r>
    </w:p>
    <w:p w:rsidR="007F08BA" w:rsidRDefault="007F08BA" w:rsidP="007F08BA">
      <w:pPr>
        <w:pStyle w:val="ListParagraph"/>
        <w:ind w:left="1080"/>
      </w:pPr>
    </w:p>
    <w:p w:rsidR="007F08BA" w:rsidRPr="00B00696" w:rsidRDefault="007F08BA" w:rsidP="007F08BA">
      <w:pPr>
        <w:pStyle w:val="ListParagraph"/>
        <w:rPr>
          <w:b/>
        </w:rPr>
      </w:pPr>
      <w:proofErr w:type="gramStart"/>
      <w:r w:rsidRPr="00B00696">
        <w:rPr>
          <w:b/>
        </w:rPr>
        <w:t>YOUR  SCORE</w:t>
      </w:r>
      <w:proofErr w:type="gramEnd"/>
      <w:r w:rsidRPr="00B00696">
        <w:rPr>
          <w:b/>
        </w:rPr>
        <w:t>=</w:t>
      </w:r>
      <w:r>
        <w:rPr>
          <w:b/>
        </w:rPr>
        <w:t>______________________ YOUR PARTNER’S SCORE=</w:t>
      </w:r>
      <w:r w:rsidRPr="00B00696">
        <w:rPr>
          <w:b/>
        </w:rPr>
        <w:t>____________</w:t>
      </w:r>
      <w:r>
        <w:rPr>
          <w:b/>
        </w:rPr>
        <w:t>_________</w:t>
      </w:r>
    </w:p>
    <w:p w:rsidR="007F08BA" w:rsidRDefault="007F08BA" w:rsidP="007F08BA">
      <w:pPr>
        <w:pStyle w:val="ListParagraph"/>
      </w:pPr>
    </w:p>
    <w:p w:rsidR="007F08BA" w:rsidRDefault="007F08BA" w:rsidP="007F08BA">
      <w:pPr>
        <w:pStyle w:val="ListParagraph"/>
        <w:rPr>
          <w:b/>
          <w:highlight w:val="yellow"/>
        </w:rPr>
      </w:pPr>
    </w:p>
    <w:p w:rsidR="007F08BA" w:rsidRPr="00821285" w:rsidRDefault="007F08BA" w:rsidP="007F08BA">
      <w:pPr>
        <w:pStyle w:val="ListParagraph"/>
        <w:rPr>
          <w:b/>
        </w:rPr>
      </w:pPr>
      <w:r w:rsidRPr="00821285">
        <w:rPr>
          <w:b/>
          <w:highlight w:val="yellow"/>
        </w:rPr>
        <w:lastRenderedPageBreak/>
        <w:t>MR/MS GENEROSITY</w:t>
      </w:r>
    </w:p>
    <w:p w:rsidR="007F08BA" w:rsidRDefault="007F08BA" w:rsidP="007F08BA">
      <w:pPr>
        <w:pStyle w:val="ListParagraph"/>
        <w:numPr>
          <w:ilvl w:val="0"/>
          <w:numId w:val="1"/>
        </w:numPr>
      </w:pPr>
      <w:r>
        <w:t>If someone tells me a sorry tale, I will try to help.</w:t>
      </w:r>
    </w:p>
    <w:p w:rsidR="007F08BA" w:rsidRDefault="007F08BA" w:rsidP="007F08BA">
      <w:pPr>
        <w:pStyle w:val="ListParagraph"/>
        <w:numPr>
          <w:ilvl w:val="0"/>
          <w:numId w:val="1"/>
        </w:numPr>
      </w:pPr>
      <w:r>
        <w:t>I prefer to give rather than to receive.</w:t>
      </w:r>
    </w:p>
    <w:p w:rsidR="007F08BA" w:rsidRDefault="007F08BA" w:rsidP="007F08BA">
      <w:pPr>
        <w:pStyle w:val="ListParagraph"/>
        <w:numPr>
          <w:ilvl w:val="0"/>
          <w:numId w:val="1"/>
        </w:numPr>
      </w:pPr>
      <w:r>
        <w:t>My greatest joy is making others happy.</w:t>
      </w:r>
    </w:p>
    <w:p w:rsidR="007F08BA" w:rsidRDefault="007F08BA" w:rsidP="007F08BA">
      <w:pPr>
        <w:pStyle w:val="ListParagraph"/>
        <w:ind w:left="1080"/>
      </w:pPr>
    </w:p>
    <w:p w:rsidR="007F08BA" w:rsidRPr="00821285" w:rsidRDefault="007F08BA" w:rsidP="007F08BA">
      <w:pPr>
        <w:pStyle w:val="ListParagraph"/>
        <w:rPr>
          <w:b/>
        </w:rPr>
      </w:pPr>
      <w:r w:rsidRPr="00821285">
        <w:rPr>
          <w:b/>
          <w:highlight w:val="cyan"/>
        </w:rPr>
        <w:t>MR/MS STINGY</w:t>
      </w:r>
    </w:p>
    <w:p w:rsidR="007F08BA" w:rsidRDefault="007F08BA" w:rsidP="007F08BA">
      <w:pPr>
        <w:pStyle w:val="ListParagraph"/>
        <w:numPr>
          <w:ilvl w:val="0"/>
          <w:numId w:val="1"/>
        </w:numPr>
      </w:pPr>
      <w:r>
        <w:t>If a homeless person asks me for money, I keep on walking.</w:t>
      </w:r>
    </w:p>
    <w:p w:rsidR="007F08BA" w:rsidRDefault="007F08BA" w:rsidP="007F08BA">
      <w:pPr>
        <w:pStyle w:val="ListParagraph"/>
        <w:numPr>
          <w:ilvl w:val="0"/>
          <w:numId w:val="1"/>
        </w:numPr>
      </w:pPr>
      <w:r>
        <w:t>My resources will run out if I give to others.</w:t>
      </w:r>
    </w:p>
    <w:p w:rsidR="007F08BA" w:rsidRDefault="007F08BA" w:rsidP="007F08BA">
      <w:pPr>
        <w:pStyle w:val="ListParagraph"/>
        <w:numPr>
          <w:ilvl w:val="0"/>
          <w:numId w:val="1"/>
        </w:numPr>
      </w:pPr>
      <w:r>
        <w:t>I often “re-gift” presents I have received.</w:t>
      </w:r>
    </w:p>
    <w:p w:rsidR="007F08BA" w:rsidRDefault="007F08BA" w:rsidP="007F08BA">
      <w:pPr>
        <w:pStyle w:val="ListParagraph"/>
      </w:pPr>
    </w:p>
    <w:p w:rsidR="007F08BA" w:rsidRPr="00B00696" w:rsidRDefault="007F08BA" w:rsidP="007F08BA">
      <w:pPr>
        <w:pStyle w:val="ListParagraph"/>
        <w:rPr>
          <w:b/>
        </w:rPr>
      </w:pPr>
      <w:proofErr w:type="gramStart"/>
      <w:r w:rsidRPr="00B00696">
        <w:rPr>
          <w:b/>
        </w:rPr>
        <w:t>YOUR  SCORE</w:t>
      </w:r>
      <w:proofErr w:type="gramEnd"/>
      <w:r w:rsidRPr="00B00696">
        <w:rPr>
          <w:b/>
        </w:rPr>
        <w:t>=</w:t>
      </w:r>
      <w:r>
        <w:rPr>
          <w:b/>
        </w:rPr>
        <w:t>______________________ YOUR PARTNER’S SCORE=</w:t>
      </w:r>
      <w:r w:rsidRPr="00B00696">
        <w:rPr>
          <w:b/>
        </w:rPr>
        <w:t>____________</w:t>
      </w:r>
      <w:r>
        <w:rPr>
          <w:b/>
        </w:rPr>
        <w:t>_________</w:t>
      </w:r>
    </w:p>
    <w:p w:rsidR="007F08BA" w:rsidRDefault="007F08BA" w:rsidP="007F08BA">
      <w:pPr>
        <w:pStyle w:val="ListParagraph"/>
      </w:pPr>
    </w:p>
    <w:p w:rsidR="007F08BA" w:rsidRPr="00821285" w:rsidRDefault="007F08BA" w:rsidP="007F08BA">
      <w:pPr>
        <w:pStyle w:val="ListParagraph"/>
        <w:rPr>
          <w:b/>
        </w:rPr>
      </w:pPr>
      <w:r w:rsidRPr="00821285">
        <w:rPr>
          <w:b/>
          <w:highlight w:val="yellow"/>
        </w:rPr>
        <w:t>MR/MS RISKTAKER</w:t>
      </w:r>
    </w:p>
    <w:p w:rsidR="007F08BA" w:rsidRDefault="007F08BA" w:rsidP="007F08BA">
      <w:pPr>
        <w:pStyle w:val="ListParagraph"/>
        <w:numPr>
          <w:ilvl w:val="0"/>
          <w:numId w:val="1"/>
        </w:numPr>
      </w:pPr>
      <w:r>
        <w:t>I believe in “nothing ventured, nothing gained.”</w:t>
      </w:r>
    </w:p>
    <w:p w:rsidR="007F08BA" w:rsidRDefault="007F08BA" w:rsidP="007F08BA">
      <w:pPr>
        <w:pStyle w:val="ListParagraph"/>
        <w:numPr>
          <w:ilvl w:val="0"/>
          <w:numId w:val="1"/>
        </w:numPr>
      </w:pPr>
      <w:r>
        <w:t>We only have one life, so I live it to the fullest.</w:t>
      </w:r>
    </w:p>
    <w:p w:rsidR="007F08BA" w:rsidRDefault="007F08BA" w:rsidP="007F08BA">
      <w:pPr>
        <w:pStyle w:val="ListParagraph"/>
        <w:numPr>
          <w:ilvl w:val="0"/>
          <w:numId w:val="1"/>
        </w:numPr>
      </w:pPr>
      <w:r>
        <w:t>I enjoy extreme sports.</w:t>
      </w:r>
    </w:p>
    <w:p w:rsidR="007F08BA" w:rsidRDefault="007F08BA" w:rsidP="007F08BA">
      <w:pPr>
        <w:pStyle w:val="ListParagraph"/>
        <w:rPr>
          <w:b/>
          <w:highlight w:val="cyan"/>
        </w:rPr>
      </w:pPr>
    </w:p>
    <w:p w:rsidR="007F08BA" w:rsidRPr="00821285" w:rsidRDefault="007F08BA" w:rsidP="007F08BA">
      <w:pPr>
        <w:pStyle w:val="ListParagraph"/>
        <w:rPr>
          <w:b/>
        </w:rPr>
      </w:pPr>
      <w:r w:rsidRPr="00821285">
        <w:rPr>
          <w:b/>
          <w:highlight w:val="cyan"/>
        </w:rPr>
        <w:t>MR/MS PLAY-IT-SAFE</w:t>
      </w:r>
    </w:p>
    <w:p w:rsidR="007F08BA" w:rsidRDefault="007F08BA" w:rsidP="007F08BA">
      <w:pPr>
        <w:pStyle w:val="ListParagraph"/>
        <w:numPr>
          <w:ilvl w:val="0"/>
          <w:numId w:val="1"/>
        </w:numPr>
      </w:pPr>
      <w:r>
        <w:t xml:space="preserve">I would rather “do nothing” than put </w:t>
      </w:r>
      <w:proofErr w:type="gramStart"/>
      <w:r>
        <w:t>myself</w:t>
      </w:r>
      <w:proofErr w:type="gramEnd"/>
      <w:r>
        <w:t xml:space="preserve"> or my resources at risk.</w:t>
      </w:r>
    </w:p>
    <w:p w:rsidR="007F08BA" w:rsidRDefault="007F08BA" w:rsidP="007F08BA">
      <w:pPr>
        <w:pStyle w:val="ListParagraph"/>
        <w:numPr>
          <w:ilvl w:val="0"/>
          <w:numId w:val="1"/>
        </w:numPr>
      </w:pPr>
      <w:r>
        <w:t>Before making significant decisions, I do my homework thoroughly.</w:t>
      </w:r>
    </w:p>
    <w:p w:rsidR="007F08BA" w:rsidRDefault="007F08BA" w:rsidP="007F08BA">
      <w:pPr>
        <w:pStyle w:val="ListParagraph"/>
        <w:numPr>
          <w:ilvl w:val="0"/>
          <w:numId w:val="1"/>
        </w:numPr>
      </w:pPr>
      <w:r>
        <w:t>I like to play by the rules and use time-tested strategies.</w:t>
      </w:r>
    </w:p>
    <w:p w:rsidR="007F08BA" w:rsidRDefault="007F08BA" w:rsidP="007F08BA">
      <w:pPr>
        <w:pStyle w:val="ListParagraph"/>
        <w:rPr>
          <w:b/>
        </w:rPr>
      </w:pPr>
    </w:p>
    <w:p w:rsidR="007F08BA" w:rsidRPr="00B00696" w:rsidRDefault="007F08BA" w:rsidP="007F08BA">
      <w:pPr>
        <w:pStyle w:val="ListParagraph"/>
        <w:rPr>
          <w:b/>
        </w:rPr>
      </w:pPr>
      <w:proofErr w:type="gramStart"/>
      <w:r w:rsidRPr="00B00696">
        <w:rPr>
          <w:b/>
        </w:rPr>
        <w:t>YOUR  SCORE</w:t>
      </w:r>
      <w:proofErr w:type="gramEnd"/>
      <w:r w:rsidRPr="00B00696">
        <w:rPr>
          <w:b/>
        </w:rPr>
        <w:t>=</w:t>
      </w:r>
      <w:r>
        <w:rPr>
          <w:b/>
        </w:rPr>
        <w:t>______________________ YOUR PARTNER’S SCORE=</w:t>
      </w:r>
      <w:r w:rsidRPr="00B00696">
        <w:rPr>
          <w:b/>
        </w:rPr>
        <w:t>____________</w:t>
      </w:r>
      <w:r>
        <w:rPr>
          <w:b/>
        </w:rPr>
        <w:t>_________</w:t>
      </w:r>
    </w:p>
    <w:p w:rsidR="007F08BA" w:rsidRDefault="007F08BA" w:rsidP="007F08BA">
      <w:pPr>
        <w:pStyle w:val="ListParagraph"/>
        <w:rPr>
          <w:highlight w:val="yellow"/>
        </w:rPr>
      </w:pPr>
    </w:p>
    <w:p w:rsidR="007F08BA" w:rsidRPr="00821285" w:rsidRDefault="007F08BA" w:rsidP="007F08BA">
      <w:pPr>
        <w:pStyle w:val="ListParagraph"/>
        <w:rPr>
          <w:b/>
        </w:rPr>
      </w:pPr>
      <w:r w:rsidRPr="00821285">
        <w:rPr>
          <w:b/>
          <w:highlight w:val="yellow"/>
        </w:rPr>
        <w:t>MR/MS EXOTIC</w:t>
      </w:r>
    </w:p>
    <w:p w:rsidR="007F08BA" w:rsidRDefault="007F08BA" w:rsidP="007F08BA">
      <w:pPr>
        <w:pStyle w:val="ListParagraph"/>
        <w:numPr>
          <w:ilvl w:val="0"/>
          <w:numId w:val="1"/>
        </w:numPr>
      </w:pPr>
      <w:r>
        <w:t>I love all that is flamboyant and unusual.</w:t>
      </w:r>
    </w:p>
    <w:p w:rsidR="007F08BA" w:rsidRDefault="007F08BA" w:rsidP="007F08BA">
      <w:pPr>
        <w:pStyle w:val="ListParagraph"/>
        <w:numPr>
          <w:ilvl w:val="0"/>
          <w:numId w:val="1"/>
        </w:numPr>
      </w:pPr>
      <w:r>
        <w:t>My ways of dressing and furnishing my home are unique.</w:t>
      </w:r>
    </w:p>
    <w:p w:rsidR="007F08BA" w:rsidRDefault="007F08BA" w:rsidP="007F08BA">
      <w:pPr>
        <w:pStyle w:val="ListParagraph"/>
        <w:numPr>
          <w:ilvl w:val="0"/>
          <w:numId w:val="1"/>
        </w:numPr>
      </w:pPr>
      <w:r>
        <w:t>There is nothing ordinary about me.</w:t>
      </w:r>
    </w:p>
    <w:p w:rsidR="007F08BA" w:rsidRDefault="007F08BA" w:rsidP="007F08BA">
      <w:pPr>
        <w:pStyle w:val="ListParagraph"/>
        <w:ind w:left="0"/>
      </w:pPr>
    </w:p>
    <w:p w:rsidR="007F08BA" w:rsidRPr="00821285" w:rsidRDefault="007F08BA" w:rsidP="007F08BA">
      <w:pPr>
        <w:pStyle w:val="ListParagraph"/>
        <w:rPr>
          <w:b/>
        </w:rPr>
      </w:pPr>
      <w:r w:rsidRPr="00821285">
        <w:rPr>
          <w:b/>
          <w:highlight w:val="cyan"/>
        </w:rPr>
        <w:t>MR/MS MEAT AND POTATOES</w:t>
      </w:r>
    </w:p>
    <w:p w:rsidR="007F08BA" w:rsidRDefault="007F08BA" w:rsidP="007F08BA">
      <w:pPr>
        <w:pStyle w:val="ListParagraph"/>
        <w:numPr>
          <w:ilvl w:val="0"/>
          <w:numId w:val="1"/>
        </w:numPr>
      </w:pPr>
      <w:r>
        <w:t>I am no different than anyone else.</w:t>
      </w:r>
    </w:p>
    <w:p w:rsidR="007F08BA" w:rsidRDefault="007F08BA" w:rsidP="007F08BA">
      <w:pPr>
        <w:pStyle w:val="ListParagraph"/>
        <w:numPr>
          <w:ilvl w:val="0"/>
          <w:numId w:val="1"/>
        </w:numPr>
      </w:pPr>
      <w:r>
        <w:t>My parents’ way of life is good enough for me.</w:t>
      </w:r>
    </w:p>
    <w:p w:rsidR="007F08BA" w:rsidRDefault="007F08BA" w:rsidP="007F08BA">
      <w:pPr>
        <w:pStyle w:val="ListParagraph"/>
        <w:numPr>
          <w:ilvl w:val="0"/>
          <w:numId w:val="1"/>
        </w:numPr>
      </w:pPr>
      <w:r>
        <w:t>I am most comfortable with what I already know.</w:t>
      </w:r>
    </w:p>
    <w:p w:rsidR="007F08BA" w:rsidRDefault="007F08BA" w:rsidP="007F08BA">
      <w:pPr>
        <w:pStyle w:val="ListParagraph"/>
      </w:pPr>
    </w:p>
    <w:p w:rsidR="007F08BA" w:rsidRPr="00B00696" w:rsidRDefault="007F08BA" w:rsidP="007F08BA">
      <w:pPr>
        <w:pStyle w:val="ListParagraph"/>
        <w:rPr>
          <w:b/>
        </w:rPr>
      </w:pPr>
      <w:proofErr w:type="gramStart"/>
      <w:r w:rsidRPr="00B00696">
        <w:rPr>
          <w:b/>
        </w:rPr>
        <w:t>YOUR  SCORE</w:t>
      </w:r>
      <w:proofErr w:type="gramEnd"/>
      <w:r w:rsidRPr="00B00696">
        <w:rPr>
          <w:b/>
        </w:rPr>
        <w:t>=</w:t>
      </w:r>
      <w:r>
        <w:rPr>
          <w:b/>
        </w:rPr>
        <w:t>______________________ YOUR PARTNER’S SCORE=</w:t>
      </w:r>
      <w:r w:rsidRPr="00B00696">
        <w:rPr>
          <w:b/>
        </w:rPr>
        <w:t>____________</w:t>
      </w:r>
      <w:r>
        <w:rPr>
          <w:b/>
        </w:rPr>
        <w:t>_________</w:t>
      </w:r>
    </w:p>
    <w:p w:rsidR="007F08BA" w:rsidRDefault="007F08BA" w:rsidP="007F08BA">
      <w:pPr>
        <w:pStyle w:val="ListParagraph"/>
      </w:pPr>
    </w:p>
    <w:p w:rsidR="007F08BA" w:rsidRPr="00821285" w:rsidRDefault="007F08BA" w:rsidP="007F08BA">
      <w:pPr>
        <w:pStyle w:val="ListParagraph"/>
        <w:rPr>
          <w:b/>
        </w:rPr>
      </w:pPr>
      <w:r w:rsidRPr="00821285">
        <w:rPr>
          <w:b/>
          <w:highlight w:val="yellow"/>
        </w:rPr>
        <w:t>MR/MS RELIGIOUS</w:t>
      </w:r>
    </w:p>
    <w:p w:rsidR="007F08BA" w:rsidRDefault="007F08BA" w:rsidP="007F08BA">
      <w:pPr>
        <w:pStyle w:val="ListParagraph"/>
        <w:numPr>
          <w:ilvl w:val="0"/>
          <w:numId w:val="1"/>
        </w:numPr>
      </w:pPr>
      <w:r>
        <w:t>My faith tradition is important to me.</w:t>
      </w:r>
    </w:p>
    <w:p w:rsidR="007F08BA" w:rsidRDefault="007F08BA" w:rsidP="007F08BA">
      <w:pPr>
        <w:pStyle w:val="ListParagraph"/>
        <w:numPr>
          <w:ilvl w:val="0"/>
          <w:numId w:val="1"/>
        </w:numPr>
      </w:pPr>
      <w:r>
        <w:t>I take time for religious observance all year round and not just at the holidays.</w:t>
      </w:r>
    </w:p>
    <w:p w:rsidR="007F08BA" w:rsidRDefault="007F08BA" w:rsidP="007F08BA">
      <w:pPr>
        <w:pStyle w:val="ListParagraph"/>
        <w:numPr>
          <w:ilvl w:val="0"/>
          <w:numId w:val="1"/>
        </w:numPr>
      </w:pPr>
      <w:r>
        <w:t>Religion makes me a better person.</w:t>
      </w:r>
    </w:p>
    <w:p w:rsidR="007F08BA" w:rsidRDefault="007F08BA" w:rsidP="007F08BA">
      <w:pPr>
        <w:pStyle w:val="ListParagraph"/>
      </w:pPr>
    </w:p>
    <w:p w:rsidR="007F08BA" w:rsidRPr="00821285" w:rsidRDefault="007F08BA" w:rsidP="007F08BA">
      <w:pPr>
        <w:pStyle w:val="ListParagraph"/>
        <w:rPr>
          <w:b/>
        </w:rPr>
      </w:pPr>
      <w:r w:rsidRPr="00821285">
        <w:rPr>
          <w:b/>
          <w:highlight w:val="cyan"/>
        </w:rPr>
        <w:t>MR/MS SPIRITUAL</w:t>
      </w:r>
    </w:p>
    <w:p w:rsidR="007F08BA" w:rsidRDefault="007F08BA" w:rsidP="007F08BA">
      <w:pPr>
        <w:pStyle w:val="ListParagraph"/>
        <w:numPr>
          <w:ilvl w:val="0"/>
          <w:numId w:val="1"/>
        </w:numPr>
      </w:pPr>
      <w:r>
        <w:t>I am more spiritual than religious.</w:t>
      </w:r>
    </w:p>
    <w:p w:rsidR="007F08BA" w:rsidRDefault="007F08BA" w:rsidP="007F08BA">
      <w:pPr>
        <w:pStyle w:val="ListParagraph"/>
        <w:numPr>
          <w:ilvl w:val="0"/>
          <w:numId w:val="1"/>
        </w:numPr>
      </w:pPr>
      <w:r>
        <w:t>I believe I have a unique purpose in life.</w:t>
      </w:r>
    </w:p>
    <w:p w:rsidR="007F08BA" w:rsidRDefault="007F08BA" w:rsidP="007F08BA">
      <w:pPr>
        <w:pStyle w:val="ListParagraph"/>
        <w:numPr>
          <w:ilvl w:val="0"/>
          <w:numId w:val="1"/>
        </w:numPr>
      </w:pPr>
      <w:r>
        <w:lastRenderedPageBreak/>
        <w:t>I experience the Divine in every aspect of my life.</w:t>
      </w:r>
    </w:p>
    <w:p w:rsidR="007F08BA" w:rsidRDefault="007F08BA" w:rsidP="007F08BA">
      <w:pPr>
        <w:pStyle w:val="ListParagraph"/>
        <w:ind w:left="1080"/>
      </w:pPr>
    </w:p>
    <w:p w:rsidR="007F08BA" w:rsidRPr="00B00696" w:rsidRDefault="007F08BA" w:rsidP="007F08BA">
      <w:pPr>
        <w:pStyle w:val="ListParagraph"/>
        <w:rPr>
          <w:b/>
        </w:rPr>
      </w:pPr>
      <w:proofErr w:type="gramStart"/>
      <w:r w:rsidRPr="00B00696">
        <w:rPr>
          <w:b/>
        </w:rPr>
        <w:t>YOUR  SCORE</w:t>
      </w:r>
      <w:proofErr w:type="gramEnd"/>
      <w:r w:rsidRPr="00B00696">
        <w:rPr>
          <w:b/>
        </w:rPr>
        <w:t>=</w:t>
      </w:r>
      <w:r>
        <w:rPr>
          <w:b/>
        </w:rPr>
        <w:t>______________________ YOUR PARTNER’S SCORE=</w:t>
      </w:r>
      <w:r w:rsidRPr="00B00696">
        <w:rPr>
          <w:b/>
        </w:rPr>
        <w:t>____________</w:t>
      </w:r>
      <w:r>
        <w:rPr>
          <w:b/>
        </w:rPr>
        <w:t>_________</w:t>
      </w:r>
    </w:p>
    <w:p w:rsidR="007F08BA" w:rsidRDefault="007F08BA" w:rsidP="007F08BA">
      <w:pPr>
        <w:pStyle w:val="ListParagraph"/>
        <w:ind w:left="1080"/>
      </w:pPr>
    </w:p>
    <w:p w:rsidR="007F08BA" w:rsidRPr="00821285" w:rsidRDefault="007F08BA" w:rsidP="007F08BA">
      <w:pPr>
        <w:pStyle w:val="ListParagraph"/>
        <w:rPr>
          <w:b/>
        </w:rPr>
      </w:pPr>
      <w:r w:rsidRPr="00821285">
        <w:rPr>
          <w:b/>
          <w:highlight w:val="yellow"/>
        </w:rPr>
        <w:t>MR/</w:t>
      </w:r>
      <w:proofErr w:type="gramStart"/>
      <w:r w:rsidRPr="00821285">
        <w:rPr>
          <w:b/>
          <w:highlight w:val="yellow"/>
        </w:rPr>
        <w:t>MS  HEALTH</w:t>
      </w:r>
      <w:proofErr w:type="gramEnd"/>
      <w:r w:rsidRPr="00821285">
        <w:rPr>
          <w:b/>
          <w:highlight w:val="yellow"/>
        </w:rPr>
        <w:t xml:space="preserve"> NUT</w:t>
      </w:r>
    </w:p>
    <w:p w:rsidR="007F08BA" w:rsidRDefault="007F08BA" w:rsidP="007F08BA">
      <w:pPr>
        <w:pStyle w:val="ListParagraph"/>
        <w:numPr>
          <w:ilvl w:val="0"/>
          <w:numId w:val="1"/>
        </w:numPr>
      </w:pPr>
      <w:r>
        <w:t>Exercise is an important part of my life.</w:t>
      </w:r>
    </w:p>
    <w:p w:rsidR="007F08BA" w:rsidRDefault="007F08BA" w:rsidP="007F08BA">
      <w:pPr>
        <w:pStyle w:val="ListParagraph"/>
        <w:numPr>
          <w:ilvl w:val="0"/>
          <w:numId w:val="1"/>
        </w:numPr>
      </w:pPr>
      <w:r>
        <w:t>My diet is basically organic and free of GMO substances, pesticides, hormones and other harmful ingredients.</w:t>
      </w:r>
    </w:p>
    <w:p w:rsidR="007F08BA" w:rsidRDefault="007F08BA" w:rsidP="007F08BA">
      <w:pPr>
        <w:pStyle w:val="ListParagraph"/>
        <w:numPr>
          <w:ilvl w:val="0"/>
          <w:numId w:val="1"/>
        </w:numPr>
      </w:pPr>
      <w:r>
        <w:t>I practice meditation or some centering activity to keep my mind clear.</w:t>
      </w:r>
    </w:p>
    <w:p w:rsidR="007F08BA" w:rsidRDefault="007F08BA" w:rsidP="007F08BA">
      <w:pPr>
        <w:pStyle w:val="ListParagraph"/>
        <w:ind w:left="1080"/>
      </w:pPr>
    </w:p>
    <w:p w:rsidR="007F08BA" w:rsidRPr="00821285" w:rsidRDefault="007F08BA" w:rsidP="007F08BA">
      <w:pPr>
        <w:pStyle w:val="ListParagraph"/>
        <w:rPr>
          <w:b/>
        </w:rPr>
      </w:pPr>
      <w:r w:rsidRPr="00821285">
        <w:rPr>
          <w:b/>
          <w:highlight w:val="cyan"/>
        </w:rPr>
        <w:t>MR/MS COUCH POTATO</w:t>
      </w:r>
    </w:p>
    <w:p w:rsidR="007F08BA" w:rsidRDefault="007F08BA" w:rsidP="007F08BA">
      <w:pPr>
        <w:pStyle w:val="ListParagraph"/>
        <w:numPr>
          <w:ilvl w:val="0"/>
          <w:numId w:val="1"/>
        </w:numPr>
      </w:pPr>
      <w:r>
        <w:t>I spend most of my free time in front of the TV or game consul.</w:t>
      </w:r>
    </w:p>
    <w:p w:rsidR="007F08BA" w:rsidRDefault="007F08BA" w:rsidP="007F08BA">
      <w:pPr>
        <w:pStyle w:val="ListParagraph"/>
        <w:numPr>
          <w:ilvl w:val="0"/>
          <w:numId w:val="1"/>
        </w:numPr>
      </w:pPr>
      <w:r>
        <w:t>I would rather drive than walk.</w:t>
      </w:r>
    </w:p>
    <w:p w:rsidR="007F08BA" w:rsidRDefault="007F08BA" w:rsidP="007F08BA">
      <w:pPr>
        <w:pStyle w:val="ListParagraph"/>
        <w:numPr>
          <w:ilvl w:val="0"/>
          <w:numId w:val="1"/>
        </w:numPr>
      </w:pPr>
      <w:r>
        <w:t>Food is primarily for pleasure.</w:t>
      </w:r>
    </w:p>
    <w:p w:rsidR="007F08BA" w:rsidRDefault="007F08BA" w:rsidP="007F08BA">
      <w:pPr>
        <w:pStyle w:val="ListParagraph"/>
      </w:pPr>
    </w:p>
    <w:p w:rsidR="007F08BA" w:rsidRPr="00B00696" w:rsidRDefault="007F08BA" w:rsidP="007F08BA">
      <w:pPr>
        <w:pStyle w:val="ListParagraph"/>
        <w:rPr>
          <w:b/>
        </w:rPr>
      </w:pPr>
      <w:proofErr w:type="gramStart"/>
      <w:r w:rsidRPr="00B00696">
        <w:rPr>
          <w:b/>
        </w:rPr>
        <w:t>YOUR  SCORE</w:t>
      </w:r>
      <w:proofErr w:type="gramEnd"/>
      <w:r w:rsidRPr="00B00696">
        <w:rPr>
          <w:b/>
        </w:rPr>
        <w:t>=</w:t>
      </w:r>
      <w:r>
        <w:rPr>
          <w:b/>
        </w:rPr>
        <w:t>______________________ YOUR PARTNER’S SCORE=</w:t>
      </w:r>
      <w:r w:rsidRPr="00B00696">
        <w:rPr>
          <w:b/>
        </w:rPr>
        <w:t>____________</w:t>
      </w:r>
      <w:r>
        <w:rPr>
          <w:b/>
        </w:rPr>
        <w:t>_________</w:t>
      </w:r>
    </w:p>
    <w:p w:rsidR="007F08BA" w:rsidRDefault="007F08BA" w:rsidP="007F08BA">
      <w:pPr>
        <w:pStyle w:val="ListParagraph"/>
      </w:pPr>
    </w:p>
    <w:p w:rsidR="007F08BA" w:rsidRDefault="007F08BA" w:rsidP="007F08BA">
      <w:pPr>
        <w:pStyle w:val="ListParagraph"/>
        <w:rPr>
          <w:b/>
          <w:sz w:val="24"/>
          <w:szCs w:val="24"/>
          <w:highlight w:val="green"/>
        </w:rPr>
      </w:pPr>
    </w:p>
    <w:p w:rsidR="007F08BA" w:rsidRPr="007C3030" w:rsidRDefault="007F08BA" w:rsidP="007F08BA">
      <w:pPr>
        <w:pStyle w:val="ListParagraph"/>
        <w:ind w:left="0"/>
        <w:rPr>
          <w:b/>
          <w:sz w:val="24"/>
          <w:szCs w:val="24"/>
        </w:rPr>
      </w:pPr>
      <w:r>
        <w:rPr>
          <w:b/>
          <w:sz w:val="24"/>
          <w:szCs w:val="24"/>
          <w:highlight w:val="green"/>
        </w:rPr>
        <w:t xml:space="preserve">COUPLE’S </w:t>
      </w:r>
      <w:r w:rsidRPr="007C3030">
        <w:rPr>
          <w:b/>
          <w:sz w:val="24"/>
          <w:szCs w:val="24"/>
          <w:highlight w:val="green"/>
        </w:rPr>
        <w:t>SELF-ASSESSMENT</w:t>
      </w:r>
    </w:p>
    <w:p w:rsidR="007F08BA" w:rsidRDefault="007F08BA" w:rsidP="007F08BA">
      <w:r>
        <w:t xml:space="preserve">Out of 34 pairs, we scored </w:t>
      </w:r>
      <w:r w:rsidRPr="007C3030">
        <w:rPr>
          <w:b/>
        </w:rPr>
        <w:t>________</w:t>
      </w:r>
      <w:r>
        <w:t xml:space="preserve"> in common and ________ that were different. </w:t>
      </w:r>
    </w:p>
    <w:p w:rsidR="007F08BA" w:rsidRDefault="007F08BA" w:rsidP="007F08BA">
      <w:pPr>
        <w:pBdr>
          <w:bottom w:val="single" w:sz="12" w:space="1" w:color="auto"/>
        </w:pBdr>
      </w:pPr>
      <w:r>
        <w:t>Our most significant similarities are: _______________________________________________________</w:t>
      </w:r>
    </w:p>
    <w:p w:rsidR="007F08BA" w:rsidRDefault="007F08BA" w:rsidP="007F08BA">
      <w:pPr>
        <w:pBdr>
          <w:bottom w:val="single" w:sz="12" w:space="1" w:color="auto"/>
        </w:pBdr>
      </w:pPr>
    </w:p>
    <w:p w:rsidR="007F08BA" w:rsidRDefault="007F08BA" w:rsidP="007F08BA"/>
    <w:p w:rsidR="007F08BA" w:rsidRDefault="007F08BA" w:rsidP="007F08BA">
      <w:pPr>
        <w:pBdr>
          <w:top w:val="single" w:sz="12" w:space="1" w:color="auto"/>
          <w:bottom w:val="single" w:sz="12" w:space="1" w:color="auto"/>
        </w:pBdr>
      </w:pPr>
    </w:p>
    <w:p w:rsidR="007F08BA" w:rsidRDefault="007F08BA" w:rsidP="007F08BA">
      <w:pPr>
        <w:pBdr>
          <w:bottom w:val="single" w:sz="12" w:space="1" w:color="auto"/>
        </w:pBdr>
      </w:pPr>
      <w:r>
        <w:t xml:space="preserve">Our most significant </w:t>
      </w:r>
      <w:proofErr w:type="gramStart"/>
      <w:r>
        <w:t>differences  are</w:t>
      </w:r>
      <w:proofErr w:type="gramEnd"/>
      <w:r>
        <w:t>: ______________________________________________________</w:t>
      </w:r>
    </w:p>
    <w:p w:rsidR="007F08BA" w:rsidRDefault="007F08BA" w:rsidP="007F08BA">
      <w:pPr>
        <w:pBdr>
          <w:bottom w:val="single" w:sz="12" w:space="1" w:color="auto"/>
        </w:pBdr>
      </w:pPr>
    </w:p>
    <w:p w:rsidR="007F08BA" w:rsidRDefault="007F08BA" w:rsidP="007F08BA">
      <w:r>
        <w:t>_____________________________________________________________________________________</w:t>
      </w:r>
    </w:p>
    <w:p w:rsidR="00B51EC5" w:rsidRDefault="007F08BA" w:rsidP="007F08BA">
      <w:pPr>
        <w:pBdr>
          <w:bottom w:val="single" w:sz="12" w:space="1" w:color="auto"/>
        </w:pBdr>
      </w:pPr>
      <w:r>
        <w:t>We will address these similarities/differences by _____________________________________________</w:t>
      </w:r>
      <w:r w:rsidR="00B51EC5">
        <w:t>________________________________________</w:t>
      </w:r>
    </w:p>
    <w:p w:rsidR="00B51EC5" w:rsidRDefault="00B51EC5" w:rsidP="007F08BA">
      <w:pPr>
        <w:pBdr>
          <w:bottom w:val="single" w:sz="12" w:space="1" w:color="auto"/>
        </w:pBdr>
      </w:pPr>
    </w:p>
    <w:p w:rsidR="00B51EC5" w:rsidRDefault="00B51EC5" w:rsidP="007F08BA"/>
    <w:p w:rsidR="00B51EC5" w:rsidRDefault="00B51EC5" w:rsidP="007F08BA">
      <w:pPr>
        <w:pBdr>
          <w:top w:val="single" w:sz="12" w:space="1" w:color="auto"/>
          <w:bottom w:val="single" w:sz="12" w:space="1" w:color="auto"/>
        </w:pBdr>
      </w:pPr>
    </w:p>
    <w:p w:rsidR="007F08BA" w:rsidRDefault="00B51EC5" w:rsidP="007F08BA">
      <w:r>
        <w:t>_____________________________________________________________________________________</w:t>
      </w:r>
      <w:r w:rsidR="007F08BA">
        <w:t>.</w:t>
      </w:r>
    </w:p>
    <w:p w:rsidR="007F08BA" w:rsidRDefault="007F08BA" w:rsidP="007F08BA"/>
    <w:sectPr w:rsidR="007F08BA" w:rsidSect="007F08BA">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86C3F83"/>
    <w:multiLevelType w:val="hybridMultilevel"/>
    <w:tmpl w:val="64FA586E"/>
    <w:lvl w:ilvl="0" w:tplc="43FEF9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DM3NbUwNzE2sTQ0tTBS0lEKTi0uzszPAykwrAUAN+RbQiwAAAA="/>
  </w:docVars>
  <w:rsids>
    <w:rsidRoot w:val="007F08BA"/>
    <w:rsid w:val="002038D0"/>
    <w:rsid w:val="003E364B"/>
    <w:rsid w:val="004E0983"/>
    <w:rsid w:val="007F08BA"/>
    <w:rsid w:val="0093207C"/>
    <w:rsid w:val="00B51EC5"/>
    <w:rsid w:val="00EB1AF4"/>
    <w:rsid w:val="00F5749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08BA"/>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08BA"/>
    <w:pPr>
      <w:ind w:left="720"/>
      <w:contextualSpacing/>
    </w:pPr>
  </w:style>
  <w:style w:type="character" w:styleId="Hyperlink">
    <w:name w:val="Hyperlink"/>
    <w:uiPriority w:val="99"/>
    <w:unhideWhenUsed/>
    <w:rsid w:val="007F08BA"/>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hicagoWeddingRites.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6</Pages>
  <Words>1433</Words>
  <Characters>816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3</CharactersWithSpaces>
  <SharedDoc>false</SharedDoc>
  <HLinks>
    <vt:vector size="6" baseType="variant">
      <vt:variant>
        <vt:i4>3866732</vt:i4>
      </vt:variant>
      <vt:variant>
        <vt:i4>0</vt:i4>
      </vt:variant>
      <vt:variant>
        <vt:i4>0</vt:i4>
      </vt:variant>
      <vt:variant>
        <vt:i4>5</vt:i4>
      </vt:variant>
      <vt:variant>
        <vt:lpwstr>http://www.chicagoweddingrites.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Admin</cp:lastModifiedBy>
  <cp:revision>2</cp:revision>
  <dcterms:created xsi:type="dcterms:W3CDTF">2019-07-04T23:22:00Z</dcterms:created>
  <dcterms:modified xsi:type="dcterms:W3CDTF">2019-07-04T23:22:00Z</dcterms:modified>
</cp:coreProperties>
</file>